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A012E1" w:rsidRPr="00A012E1" w:rsidTr="005C0C37">
        <w:trPr>
          <w:trHeight w:val="1401"/>
        </w:trPr>
        <w:tc>
          <w:tcPr>
            <w:tcW w:w="3472" w:type="dxa"/>
            <w:vAlign w:val="center"/>
          </w:tcPr>
          <w:p w:rsidR="00A012E1" w:rsidRPr="00A012E1" w:rsidRDefault="00A012E1" w:rsidP="00A012E1">
            <w:pPr>
              <w:jc w:val="center"/>
              <w:rPr>
                <w:b/>
                <w:bCs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A012E1" w:rsidRPr="00A012E1" w:rsidRDefault="00A012E1" w:rsidP="00A012E1">
            <w:pPr>
              <w:jc w:val="center"/>
              <w:rPr>
                <w:b/>
                <w:bCs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A012E1" w:rsidRPr="00A012E1" w:rsidRDefault="00A012E1" w:rsidP="00A012E1">
            <w:pPr>
              <w:jc w:val="center"/>
              <w:rPr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:rsidR="00A012E1" w:rsidRPr="00A012E1" w:rsidRDefault="00A012E1" w:rsidP="00A012E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:rsidR="00A012E1" w:rsidRPr="00A012E1" w:rsidRDefault="00A012E1" w:rsidP="00A012E1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:rsidR="00A012E1" w:rsidRPr="00A012E1" w:rsidRDefault="00A012E1" w:rsidP="00A012E1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:rsidR="00B619DF" w:rsidRPr="007F5043" w:rsidRDefault="0042522D" w:rsidP="00C16C21">
      <w:pPr>
        <w:rPr>
          <w:sz w:val="28"/>
          <w:szCs w:val="28"/>
          <w:rtl/>
          <w:lang w:bidi="ar-IQ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353695</wp:posOffset>
                </wp:positionH>
                <wp:positionV relativeFrom="paragraph">
                  <wp:posOffset>246380</wp:posOffset>
                </wp:positionV>
                <wp:extent cx="6353175" cy="838200"/>
                <wp:effectExtent l="0" t="0" r="28575" b="19050"/>
                <wp:wrapNone/>
                <wp:docPr id="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3175" cy="838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251362" w:rsidRDefault="00275343" w:rsidP="00470BF2">
                            <w:pPr>
                              <w:pStyle w:val="a8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ستمار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تقييم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د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عض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هيئ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تدريسي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متفرغين</w:t>
                            </w:r>
                            <w:r w:rsidR="006571ED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جزئياً</w:t>
                            </w:r>
                            <w:r w:rsidR="006571ED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للعام</w:t>
                            </w:r>
                            <w:r w:rsidR="006571ED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دراسي</w:t>
                            </w:r>
                            <w:r w:rsidR="0067044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5E2C73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</w:t>
                            </w:r>
                            <w:r w:rsidR="005E2C73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470BF2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20</w:t>
                            </w:r>
                            <w:r w:rsidR="005E2C73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/   </w:t>
                            </w:r>
                            <w:r w:rsidR="00470BF2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21</w:t>
                            </w:r>
                            <w:r w:rsidR="005E2C73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5E2C73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</w:t>
                            </w:r>
                            <w:r w:rsidR="00251362" w:rsidRPr="00251362">
                              <w:rPr>
                                <w:rFonts w:eastAsiaTheme="minorEastAsia"/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</w:t>
                            </w:r>
                            <w:r w:rsidR="00251362"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</w:t>
                            </w:r>
                            <w:r w:rsidR="00251362" w:rsidRPr="00251362">
                              <w:rPr>
                                <w:rFonts w:eastAsiaTheme="minorEastAsia"/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 </w:t>
                            </w:r>
                          </w:p>
                          <w:p w:rsidR="00251362" w:rsidRPr="00251362" w:rsidRDefault="00251362" w:rsidP="00251362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احظ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: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  <w:p w:rsidR="00275343" w:rsidRDefault="00275343" w:rsidP="00251362">
                            <w:pPr>
                              <w:pStyle w:val="a8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27.85pt;margin-top:19.4pt;width:500.25pt;height:66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">
                <v:textbox>
                  <w:txbxContent>
                    <w:p w:rsidR="00251362" w:rsidRDefault="00275343" w:rsidP="00470BF2">
                      <w:pPr>
                        <w:pStyle w:val="a8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ستمار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تقييم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د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عض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هيئ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تدريسي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متفرغين</w:t>
                      </w:r>
                      <w:r w:rsidR="006571ED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جزئياً</w:t>
                      </w:r>
                      <w:r w:rsidR="006571ED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للعام</w:t>
                      </w:r>
                      <w:r w:rsidR="006571ED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دراسي</w:t>
                      </w:r>
                      <w:r w:rsidR="00670442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5E2C73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</w:t>
                      </w:r>
                      <w:r w:rsidR="005E2C73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470BF2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20</w:t>
                      </w:r>
                      <w:r w:rsidR="005E2C73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/   </w:t>
                      </w:r>
                      <w:r w:rsidR="00470BF2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21</w:t>
                      </w:r>
                      <w:r w:rsidR="005E2C73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5E2C73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</w:t>
                      </w:r>
                      <w:r w:rsidR="00251362" w:rsidRPr="00251362">
                        <w:rPr>
                          <w:rFonts w:eastAsiaTheme="minorEastAsia"/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</w:t>
                      </w:r>
                      <w:r w:rsidR="00251362"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</w:t>
                      </w:r>
                      <w:r w:rsidR="00251362" w:rsidRPr="00251362">
                        <w:rPr>
                          <w:rFonts w:eastAsiaTheme="minorEastAsia"/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 </w:t>
                      </w:r>
                    </w:p>
                    <w:p w:rsidR="00251362" w:rsidRPr="00251362" w:rsidRDefault="00251362" w:rsidP="00251362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احظ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: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  <w:p w:rsidR="00275343" w:rsidRDefault="00275343" w:rsidP="00251362">
                      <w:pPr>
                        <w:pStyle w:val="a8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B619DF" w:rsidRPr="007F5043" w:rsidRDefault="00B619DF" w:rsidP="00B619DF">
      <w:pPr>
        <w:rPr>
          <w:sz w:val="28"/>
          <w:szCs w:val="28"/>
          <w:rtl/>
          <w:lang w:bidi="ar-IQ"/>
        </w:rPr>
      </w:pPr>
    </w:p>
    <w:p w:rsidR="00966EA0" w:rsidRPr="007F5043" w:rsidRDefault="00966EA0" w:rsidP="00B619DF">
      <w:pPr>
        <w:rPr>
          <w:sz w:val="10"/>
          <w:szCs w:val="10"/>
          <w:rtl/>
          <w:lang w:bidi="ar-IQ"/>
        </w:rPr>
      </w:pPr>
    </w:p>
    <w:p w:rsidR="006571ED" w:rsidRDefault="006571ED" w:rsidP="006571ED">
      <w:pPr>
        <w:pStyle w:val="a8"/>
        <w:rPr>
          <w:b/>
          <w:bCs/>
          <w:sz w:val="36"/>
          <w:szCs w:val="28"/>
          <w:rtl/>
        </w:rPr>
      </w:pPr>
    </w:p>
    <w:p w:rsidR="006571ED" w:rsidRDefault="006571ED" w:rsidP="006571ED">
      <w:pPr>
        <w:pStyle w:val="a8"/>
        <w:rPr>
          <w:b/>
          <w:bCs/>
          <w:sz w:val="36"/>
          <w:szCs w:val="28"/>
          <w:rtl/>
        </w:rPr>
      </w:pPr>
    </w:p>
    <w:p w:rsidR="006571ED" w:rsidRPr="00E756C6" w:rsidRDefault="006571ED" w:rsidP="006571ED">
      <w:pPr>
        <w:pStyle w:val="a8"/>
        <w:rPr>
          <w:b/>
          <w:bCs/>
          <w:sz w:val="36"/>
          <w:szCs w:val="28"/>
          <w:rtl/>
        </w:rPr>
      </w:pPr>
      <w:r w:rsidRPr="00E756C6">
        <w:rPr>
          <w:rFonts w:hint="eastAsia"/>
          <w:b/>
          <w:bCs/>
          <w:sz w:val="36"/>
          <w:szCs w:val="28"/>
          <w:rtl/>
        </w:rPr>
        <w:t>البيانات</w:t>
      </w:r>
      <w:r w:rsidRPr="00E756C6">
        <w:rPr>
          <w:b/>
          <w:bCs/>
          <w:sz w:val="36"/>
          <w:szCs w:val="28"/>
          <w:rtl/>
        </w:rPr>
        <w:t xml:space="preserve"> </w:t>
      </w:r>
      <w:r w:rsidRPr="00E756C6">
        <w:rPr>
          <w:rFonts w:hint="eastAsia"/>
          <w:b/>
          <w:bCs/>
          <w:sz w:val="36"/>
          <w:szCs w:val="28"/>
          <w:rtl/>
        </w:rPr>
        <w:t>الرئيسة</w:t>
      </w:r>
      <w:r>
        <w:rPr>
          <w:b/>
          <w:bCs/>
          <w:sz w:val="36"/>
          <w:szCs w:val="28"/>
          <w:rtl/>
        </w:rPr>
        <w:t xml:space="preserve"> </w:t>
      </w:r>
      <w:r w:rsidRPr="00E756C6">
        <w:rPr>
          <w:b/>
          <w:bCs/>
          <w:sz w:val="36"/>
          <w:szCs w:val="28"/>
          <w:rtl/>
        </w:rPr>
        <w:t>:</w:t>
      </w:r>
    </w:p>
    <w:p w:rsidR="006571ED" w:rsidRPr="00B619DF" w:rsidRDefault="0042522D" w:rsidP="006571ED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>
                <wp:simplePos x="0" y="0"/>
                <wp:positionH relativeFrom="column">
                  <wp:posOffset>268605</wp:posOffset>
                </wp:positionH>
                <wp:positionV relativeFrom="paragraph">
                  <wp:posOffset>19050</wp:posOffset>
                </wp:positionV>
                <wp:extent cx="6353175" cy="3413760"/>
                <wp:effectExtent l="0" t="0" r="28575" b="1524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3175" cy="3413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رباع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واللق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- ...................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ك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رك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ق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أو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فرع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وح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م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دريس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ج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ك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مع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شها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اص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ا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دقيق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</w:t>
                            </w:r>
                          </w:p>
                          <w:p w:rsidR="006571ED" w:rsidRDefault="004720BA" w:rsidP="006571ED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لقــــــــــــب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........................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...................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..........................</w:t>
                            </w:r>
                          </w:p>
                          <w:p w:rsidR="006571ED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بري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لكترون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.......................................... 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ق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وباي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</w:t>
                            </w:r>
                          </w:p>
                          <w:p w:rsidR="0019337D" w:rsidRPr="0019337D" w:rsidRDefault="0019337D" w:rsidP="000E6029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وقيع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0E6029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احب</w:t>
                            </w:r>
                            <w:r w:rsidR="000E6029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0E6029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اقة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حول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حة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لومات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علاه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6571ED" w:rsidRDefault="006571ED" w:rsidP="0019337D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left:0;text-align:left;margin-left:21.15pt;margin-top:1.5pt;width:500.25pt;height:268.8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">
                <v:textbox>
                  <w:txbxContent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رباع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واللق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- ...................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ك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رك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ق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أو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فرع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وح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م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دريس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ج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ك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مع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شها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اص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ا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دقيق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</w:t>
                      </w:r>
                    </w:p>
                    <w:p w:rsidR="006571ED" w:rsidRDefault="004720BA" w:rsidP="006571ED">
                      <w:pPr>
                        <w:rPr>
                          <w:b/>
                          <w:bCs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لقــــــــــــب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 :  ........................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...................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..........................</w:t>
                      </w:r>
                    </w:p>
                    <w:p w:rsidR="006571ED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بري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لكترون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:.......................................... 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ق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وباي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</w:t>
                      </w:r>
                    </w:p>
                    <w:p w:rsidR="0019337D" w:rsidRPr="0019337D" w:rsidRDefault="0019337D" w:rsidP="000E6029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وقيع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0E6029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احب</w:t>
                      </w:r>
                      <w:r w:rsidR="000E6029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0E6029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اقة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حول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حة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لومات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علاه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 w:rsidR="006571ED" w:rsidRDefault="006571ED" w:rsidP="0019337D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6571ED" w:rsidRPr="00B619DF" w:rsidRDefault="006571ED" w:rsidP="006571ED">
      <w:pPr>
        <w:rPr>
          <w:sz w:val="28"/>
          <w:szCs w:val="28"/>
          <w:rtl/>
          <w:lang w:bidi="ar-IQ"/>
        </w:rPr>
      </w:pPr>
    </w:p>
    <w:p w:rsidR="006571ED" w:rsidRPr="00B619DF" w:rsidRDefault="006571ED" w:rsidP="006571ED">
      <w:pPr>
        <w:rPr>
          <w:sz w:val="28"/>
          <w:szCs w:val="28"/>
          <w:rtl/>
          <w:lang w:bidi="ar-IQ"/>
        </w:rPr>
      </w:pPr>
    </w:p>
    <w:p w:rsidR="006571ED" w:rsidRPr="00B619DF" w:rsidRDefault="006571ED" w:rsidP="006571ED">
      <w:pPr>
        <w:rPr>
          <w:sz w:val="28"/>
          <w:szCs w:val="28"/>
          <w:rtl/>
          <w:lang w:bidi="ar-IQ"/>
        </w:rPr>
      </w:pPr>
    </w:p>
    <w:p w:rsidR="006571ED" w:rsidRDefault="006571ED" w:rsidP="006571ED">
      <w:pPr>
        <w:rPr>
          <w:sz w:val="28"/>
          <w:szCs w:val="28"/>
          <w:rtl/>
          <w:lang w:bidi="ar-IQ"/>
        </w:rPr>
      </w:pPr>
    </w:p>
    <w:p w:rsidR="006571ED" w:rsidRDefault="006571ED" w:rsidP="006571ED">
      <w:pPr>
        <w:tabs>
          <w:tab w:val="left" w:pos="1579"/>
        </w:tabs>
        <w:rPr>
          <w:sz w:val="28"/>
          <w:szCs w:val="28"/>
          <w:rtl/>
          <w:lang w:bidi="ar-IQ"/>
        </w:rPr>
      </w:pPr>
      <w:r>
        <w:rPr>
          <w:sz w:val="28"/>
          <w:szCs w:val="28"/>
          <w:rtl/>
          <w:lang w:bidi="ar-IQ"/>
        </w:rPr>
        <w:tab/>
      </w:r>
    </w:p>
    <w:p w:rsidR="006571ED" w:rsidRDefault="006571ED" w:rsidP="006571ED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6571ED" w:rsidRDefault="006571ED" w:rsidP="006571ED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6571ED" w:rsidRDefault="006571ED" w:rsidP="006571ED">
      <w:pPr>
        <w:pStyle w:val="a8"/>
        <w:rPr>
          <w:b/>
          <w:bCs/>
          <w:sz w:val="28"/>
          <w:szCs w:val="28"/>
          <w:u w:val="single"/>
          <w:rtl/>
          <w:lang w:bidi="ar-IQ"/>
        </w:rPr>
      </w:pPr>
    </w:p>
    <w:p w:rsidR="006571ED" w:rsidRDefault="006571ED" w:rsidP="006571ED">
      <w:pPr>
        <w:pStyle w:val="a8"/>
        <w:rPr>
          <w:b/>
          <w:bCs/>
          <w:sz w:val="28"/>
          <w:szCs w:val="28"/>
          <w:u w:val="single"/>
          <w:rtl/>
          <w:lang w:bidi="ar-IQ"/>
        </w:rPr>
      </w:pPr>
    </w:p>
    <w:p w:rsidR="0019337D" w:rsidRDefault="0019337D" w:rsidP="0019337D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19337D" w:rsidRDefault="0019337D" w:rsidP="0019337D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19337D" w:rsidRPr="0019337D" w:rsidRDefault="0019337D" w:rsidP="00736036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19337D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19337D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u w:val="single"/>
          <w:rtl/>
          <w:lang w:bidi="ar-IQ"/>
        </w:rPr>
        <w:t>الأول</w:t>
      </w:r>
      <w:r w:rsidRPr="0019337D">
        <w:rPr>
          <w:b/>
          <w:bCs/>
          <w:sz w:val="28"/>
          <w:szCs w:val="28"/>
          <w:rtl/>
          <w:lang w:bidi="ar-IQ"/>
        </w:rPr>
        <w:t xml:space="preserve"> :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Pr="0019337D">
        <w:rPr>
          <w:b/>
          <w:bCs/>
          <w:sz w:val="28"/>
          <w:szCs w:val="28"/>
          <w:rtl/>
          <w:lang w:bidi="ar-IQ"/>
        </w:rPr>
        <w:t xml:space="preserve"> (</w:t>
      </w:r>
      <w:r w:rsidR="00736036">
        <w:rPr>
          <w:rFonts w:hint="cs"/>
          <w:b/>
          <w:bCs/>
          <w:sz w:val="28"/>
          <w:szCs w:val="28"/>
          <w:rtl/>
          <w:lang w:bidi="ar-IQ"/>
        </w:rPr>
        <w:t>60</w:t>
      </w:r>
      <w:r w:rsidRPr="0019337D">
        <w:rPr>
          <w:b/>
          <w:bCs/>
          <w:sz w:val="28"/>
          <w:szCs w:val="28"/>
          <w:rtl/>
          <w:lang w:bidi="ar-IQ"/>
        </w:rPr>
        <w:t xml:space="preserve">%)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:rsidR="0019337D" w:rsidRPr="0019337D" w:rsidRDefault="0019337D" w:rsidP="0019337D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19337D" w:rsidRPr="0019337D" w:rsidTr="00176610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:rsidR="0019337D" w:rsidRPr="0019337D" w:rsidRDefault="0019337D" w:rsidP="0019337D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19337D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:rsidR="0019337D" w:rsidRPr="0019337D" w:rsidRDefault="0019337D" w:rsidP="0019337D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19337D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:rsidR="0019337D" w:rsidRPr="0019337D" w:rsidRDefault="0019337D" w:rsidP="0019337D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19337D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19337D" w:rsidRPr="0019337D" w:rsidTr="00176610">
        <w:trPr>
          <w:trHeight w:val="462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19337D" w:rsidRPr="0019337D" w:rsidRDefault="0019337D" w:rsidP="0019337D">
            <w:pPr>
              <w:rPr>
                <w:b/>
                <w:bCs/>
                <w:rtl/>
                <w:lang w:bidi="ar-IQ"/>
              </w:rPr>
            </w:pPr>
          </w:p>
        </w:tc>
      </w:tr>
      <w:tr w:rsidR="0019337D" w:rsidRPr="0019337D" w:rsidTr="00176610">
        <w:trPr>
          <w:trHeight w:val="440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19337D"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9337D" w:rsidRPr="0019337D" w:rsidTr="00176610">
        <w:trPr>
          <w:trHeight w:val="574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الوسائل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9337D" w:rsidRPr="0019337D" w:rsidTr="00176610">
        <w:trPr>
          <w:trHeight w:val="404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ستعملة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9337D" w:rsidRPr="0019337D" w:rsidTr="00176610">
        <w:trPr>
          <w:trHeight w:val="449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19337D" w:rsidRPr="0019337D" w:rsidRDefault="0019337D" w:rsidP="0019337D">
            <w:pPr>
              <w:rPr>
                <w:b/>
                <w:bCs/>
                <w:rtl/>
                <w:lang w:bidi="ar-IQ"/>
              </w:rPr>
            </w:pPr>
          </w:p>
        </w:tc>
      </w:tr>
      <w:tr w:rsidR="0019337D" w:rsidRPr="0019337D" w:rsidTr="00176610">
        <w:trPr>
          <w:trHeight w:val="494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19337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:rsidR="0019337D" w:rsidRPr="0019337D" w:rsidRDefault="00216083" w:rsidP="0019337D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2091" w:type="dxa"/>
          </w:tcPr>
          <w:p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D80A06" w:rsidRDefault="00D80A06" w:rsidP="00D80A06">
      <w:pPr>
        <w:pStyle w:val="a8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a8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a8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a8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a8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a8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a8"/>
        <w:rPr>
          <w:b/>
          <w:bCs/>
          <w:sz w:val="36"/>
          <w:szCs w:val="28"/>
          <w:rtl/>
        </w:rPr>
      </w:pPr>
    </w:p>
    <w:p w:rsidR="00251362" w:rsidRPr="001E0DA0" w:rsidRDefault="00251362" w:rsidP="00D80A06">
      <w:pPr>
        <w:pStyle w:val="a8"/>
        <w:rPr>
          <w:b/>
          <w:bCs/>
          <w:sz w:val="36"/>
          <w:szCs w:val="28"/>
          <w:rtl/>
        </w:rPr>
      </w:pPr>
    </w:p>
    <w:p w:rsidR="002A54E2" w:rsidRPr="002A54E2" w:rsidRDefault="002A54E2" w:rsidP="00736036">
      <w:pPr>
        <w:pStyle w:val="a8"/>
        <w:tabs>
          <w:tab w:val="left" w:pos="482"/>
          <w:tab w:val="center" w:pos="5386"/>
        </w:tabs>
        <w:rPr>
          <w:b/>
          <w:bCs/>
          <w:sz w:val="32"/>
          <w:szCs w:val="24"/>
          <w:rtl/>
        </w:rPr>
      </w:pPr>
      <w:r w:rsidRPr="002A54E2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2A54E2">
        <w:rPr>
          <w:b/>
          <w:bCs/>
          <w:sz w:val="36"/>
          <w:szCs w:val="28"/>
          <w:u w:val="single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u w:val="single"/>
          <w:rtl/>
        </w:rPr>
        <w:t>الثاني</w:t>
      </w:r>
      <w:r w:rsidRPr="002A54E2">
        <w:rPr>
          <w:b/>
          <w:bCs/>
          <w:sz w:val="36"/>
          <w:szCs w:val="28"/>
          <w:u w:val="single"/>
          <w:rtl/>
        </w:rPr>
        <w:t>: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نشاط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علمي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والبحثي</w:t>
      </w:r>
      <w:r w:rsidR="00377835">
        <w:rPr>
          <w:rFonts w:hint="cs"/>
          <w:b/>
          <w:bCs/>
          <w:sz w:val="32"/>
          <w:szCs w:val="28"/>
          <w:rtl/>
        </w:rPr>
        <w:t xml:space="preserve"> </w:t>
      </w:r>
      <w:r w:rsidR="00736036">
        <w:rPr>
          <w:rFonts w:hint="cs"/>
          <w:b/>
          <w:bCs/>
          <w:sz w:val="32"/>
          <w:szCs w:val="28"/>
          <w:rtl/>
        </w:rPr>
        <w:t>15</w:t>
      </w:r>
      <w:r w:rsidRPr="002A54E2">
        <w:rPr>
          <w:b/>
          <w:bCs/>
          <w:sz w:val="32"/>
          <w:szCs w:val="28"/>
          <w:rtl/>
        </w:rPr>
        <w:t xml:space="preserve"> % </w:t>
      </w:r>
      <w:r w:rsidRPr="002A54E2">
        <w:rPr>
          <w:rFonts w:hint="eastAsia"/>
          <w:b/>
          <w:bCs/>
          <w:sz w:val="32"/>
          <w:szCs w:val="24"/>
          <w:rtl/>
        </w:rPr>
        <w:t>يملئ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لجنة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علمية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بعد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تقدم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وثائق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صاحب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علاقة</w:t>
      </w:r>
    </w:p>
    <w:p w:rsidR="002A54E2" w:rsidRPr="002A54E2" w:rsidRDefault="002A54E2" w:rsidP="002A54E2">
      <w:pPr>
        <w:spacing w:after="0" w:line="240" w:lineRule="auto"/>
        <w:jc w:val="center"/>
        <w:rPr>
          <w:b/>
          <w:bCs/>
          <w:sz w:val="28"/>
          <w:szCs w:val="24"/>
          <w:rtl/>
        </w:rPr>
      </w:pPr>
    </w:p>
    <w:tbl>
      <w:tblPr>
        <w:tblStyle w:val="TableGrid4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359"/>
        <w:gridCol w:w="7152"/>
        <w:gridCol w:w="1354"/>
        <w:gridCol w:w="1333"/>
      </w:tblGrid>
      <w:tr w:rsidR="002A54E2" w:rsidRPr="002A54E2" w:rsidTr="00176610">
        <w:trPr>
          <w:trHeight w:val="368"/>
          <w:jc w:val="center"/>
        </w:trPr>
        <w:tc>
          <w:tcPr>
            <w:tcW w:w="359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2A54E2" w:rsidRPr="002A54E2" w:rsidTr="00176610">
        <w:trPr>
          <w:trHeight w:val="463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كتب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بحوث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:rsidTr="00176610">
        <w:trPr>
          <w:trHeight w:val="467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  <w:r w:rsidR="002E65CE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:rsidTr="00176610">
        <w:trPr>
          <w:trHeight w:val="377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</w:rPr>
              <w:t>المساهم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في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خدم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مؤسس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علم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وزار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اخرى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مجتمع</w:t>
            </w:r>
            <w:r w:rsidRPr="002A54E2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350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2A54E2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bidi w:val="0"/>
              <w:jc w:val="center"/>
              <w:rPr>
                <w:b/>
                <w:bCs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:rsidTr="00176610">
        <w:trPr>
          <w:trHeight w:val="422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both"/>
              <w:rPr>
                <w:b/>
                <w:bCs/>
                <w:rtl/>
              </w:rPr>
            </w:pPr>
            <w:r w:rsidRPr="002A54E2">
              <w:rPr>
                <w:rFonts w:hint="eastAsia"/>
                <w:b/>
                <w:bCs/>
                <w:rtl/>
              </w:rPr>
              <w:t>المشارك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في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زيار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ميدان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والحقل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جراء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ختبار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تحليل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معمل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مختبرية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</w:rPr>
            </w:pPr>
            <w:r w:rsidRPr="002A54E2"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:rsidTr="00176610">
        <w:trPr>
          <w:trHeight w:val="404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</w:rPr>
            </w:pPr>
            <w:r w:rsidRPr="002A54E2">
              <w:rPr>
                <w:rFonts w:hint="eastAsia"/>
                <w:b/>
                <w:bCs/>
                <w:rtl/>
              </w:rPr>
              <w:t>الدرج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:rsidR="002A54E2" w:rsidRPr="002A54E2" w:rsidRDefault="00216083" w:rsidP="002A54E2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8B671F" w:rsidRDefault="008B671F" w:rsidP="008B671F">
      <w:pPr>
        <w:spacing w:after="0" w:line="240" w:lineRule="auto"/>
        <w:rPr>
          <w:b/>
          <w:bCs/>
          <w:sz w:val="32"/>
          <w:szCs w:val="24"/>
          <w:rtl/>
        </w:rPr>
      </w:pPr>
      <w:r w:rsidRPr="002A54E2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2A54E2">
        <w:rPr>
          <w:b/>
          <w:bCs/>
          <w:sz w:val="36"/>
          <w:szCs w:val="28"/>
          <w:u w:val="single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u w:val="single"/>
          <w:rtl/>
        </w:rPr>
        <w:t>الثالث</w:t>
      </w:r>
      <w:r w:rsidRPr="002A54E2">
        <w:rPr>
          <w:b/>
          <w:bCs/>
          <w:sz w:val="36"/>
          <w:szCs w:val="28"/>
          <w:u w:val="single"/>
          <w:rtl/>
        </w:rPr>
        <w:t>:</w:t>
      </w:r>
      <w:r w:rsidRPr="002A54E2">
        <w:rPr>
          <w:b/>
          <w:bCs/>
          <w:sz w:val="36"/>
          <w:szCs w:val="28"/>
          <w:rtl/>
        </w:rPr>
        <w:t xml:space="preserve"> </w:t>
      </w:r>
      <w:r>
        <w:rPr>
          <w:rFonts w:hint="cs"/>
          <w:b/>
          <w:bCs/>
          <w:sz w:val="36"/>
          <w:szCs w:val="28"/>
          <w:rtl/>
        </w:rPr>
        <w:t xml:space="preserve">المهارات الشخصية 10%  </w:t>
      </w:r>
      <w:r w:rsidRPr="002A54E2">
        <w:rPr>
          <w:rFonts w:hint="eastAsia"/>
          <w:b/>
          <w:bCs/>
          <w:sz w:val="32"/>
          <w:szCs w:val="24"/>
          <w:rtl/>
        </w:rPr>
        <w:t>تملى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فقرات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رئيس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قسم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حصراً</w:t>
      </w:r>
    </w:p>
    <w:p w:rsidR="00BF03F9" w:rsidRPr="00BF03F9" w:rsidRDefault="00BF03F9" w:rsidP="00BF03F9">
      <w:pPr>
        <w:spacing w:after="0" w:line="240" w:lineRule="auto"/>
        <w:rPr>
          <w:b/>
          <w:bCs/>
          <w:sz w:val="36"/>
          <w:szCs w:val="28"/>
          <w:rtl/>
        </w:rPr>
      </w:pPr>
    </w:p>
    <w:tbl>
      <w:tblPr>
        <w:tblStyle w:val="TableGrid11"/>
        <w:tblpPr w:leftFromText="180" w:rightFromText="180" w:vertAnchor="page" w:horzAnchor="margin" w:tblpY="5161"/>
        <w:bidiVisual/>
        <w:tblW w:w="10348" w:type="dxa"/>
        <w:tblLayout w:type="fixed"/>
        <w:tblLook w:val="04A0" w:firstRow="1" w:lastRow="0" w:firstColumn="1" w:lastColumn="0" w:noHBand="0" w:noVBand="1"/>
      </w:tblPr>
      <w:tblGrid>
        <w:gridCol w:w="334"/>
        <w:gridCol w:w="4590"/>
        <w:gridCol w:w="900"/>
        <w:gridCol w:w="839"/>
        <w:gridCol w:w="781"/>
        <w:gridCol w:w="540"/>
        <w:gridCol w:w="810"/>
        <w:gridCol w:w="703"/>
        <w:gridCol w:w="851"/>
      </w:tblGrid>
      <w:tr w:rsidR="008B671F" w:rsidRPr="00BF03F9" w:rsidTr="008B671F">
        <w:trPr>
          <w:trHeight w:val="285"/>
        </w:trPr>
        <w:tc>
          <w:tcPr>
            <w:tcW w:w="334" w:type="dxa"/>
            <w:vMerge w:val="restart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ت</w:t>
            </w:r>
          </w:p>
        </w:tc>
        <w:tc>
          <w:tcPr>
            <w:tcW w:w="4590" w:type="dxa"/>
            <w:vMerge w:val="restart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فقرات (المؤشرات )</w:t>
            </w:r>
          </w:p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900" w:type="dxa"/>
            <w:vMerge w:val="restart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3673" w:type="dxa"/>
            <w:gridSpan w:val="5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توصيف</w:t>
            </w:r>
          </w:p>
        </w:tc>
        <w:tc>
          <w:tcPr>
            <w:tcW w:w="851" w:type="dxa"/>
            <w:vMerge w:val="restart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8B671F" w:rsidRPr="00BF03F9" w:rsidTr="008B671F">
        <w:trPr>
          <w:trHeight w:val="285"/>
        </w:trPr>
        <w:tc>
          <w:tcPr>
            <w:tcW w:w="334" w:type="dxa"/>
            <w:vMerge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4590" w:type="dxa"/>
            <w:vMerge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900" w:type="dxa"/>
            <w:vMerge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839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ممتاز</w:t>
            </w:r>
          </w:p>
        </w:tc>
        <w:tc>
          <w:tcPr>
            <w:tcW w:w="781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جيد جداً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جيد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متوسط</w:t>
            </w: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ضعيف</w:t>
            </w:r>
          </w:p>
        </w:tc>
        <w:tc>
          <w:tcPr>
            <w:tcW w:w="851" w:type="dxa"/>
            <w:vMerge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</w:tr>
      <w:tr w:rsidR="008B671F" w:rsidRPr="00BF03F9" w:rsidTr="008B671F">
        <w:tc>
          <w:tcPr>
            <w:tcW w:w="334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1</w:t>
            </w:r>
          </w:p>
        </w:tc>
        <w:tc>
          <w:tcPr>
            <w:tcW w:w="4590" w:type="dxa"/>
            <w:vAlign w:val="center"/>
          </w:tcPr>
          <w:p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</w:rPr>
            </w:pPr>
            <w:r w:rsidRPr="00BF03F9">
              <w:rPr>
                <w:rFonts w:ascii="Arial" w:hAnsi="Arial" w:hint="cs"/>
                <w:b/>
                <w:bCs/>
                <w:rtl/>
              </w:rPr>
              <w:t>التواصل المستمر مع المشرف يتضمن ذلك مهارات التواصل الالكترونية</w:t>
            </w:r>
          </w:p>
        </w:tc>
        <w:tc>
          <w:tcPr>
            <w:tcW w:w="90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:rsidTr="008B671F">
        <w:tc>
          <w:tcPr>
            <w:tcW w:w="334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</w:t>
            </w:r>
          </w:p>
        </w:tc>
        <w:tc>
          <w:tcPr>
            <w:tcW w:w="4590" w:type="dxa"/>
            <w:vAlign w:val="center"/>
          </w:tcPr>
          <w:p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</w:rPr>
            </w:pPr>
            <w:r w:rsidRPr="00BF03F9">
              <w:rPr>
                <w:rFonts w:ascii="Arial" w:hAnsi="Arial" w:hint="cs"/>
                <w:b/>
                <w:bCs/>
                <w:rtl/>
              </w:rPr>
              <w:t>يقوم بالاطلاع واستثمار جميع المصادر والمراجع العلمية والالكترونية الحديثة</w:t>
            </w:r>
          </w:p>
        </w:tc>
        <w:tc>
          <w:tcPr>
            <w:tcW w:w="90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:rsidTr="008B671F">
        <w:tc>
          <w:tcPr>
            <w:tcW w:w="334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3</w:t>
            </w:r>
          </w:p>
        </w:tc>
        <w:tc>
          <w:tcPr>
            <w:tcW w:w="4590" w:type="dxa"/>
            <w:vAlign w:val="center"/>
          </w:tcPr>
          <w:p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 xml:space="preserve">يمتلك مهارة تكنولوجيا المعلومات ويوظفها في مجال </w:t>
            </w:r>
            <w:r w:rsidRPr="00BF03F9">
              <w:rPr>
                <w:rFonts w:ascii="Arial" w:hAnsi="Arial" w:hint="cs"/>
                <w:b/>
                <w:bCs/>
                <w:rtl/>
              </w:rPr>
              <w:t>دراسته والبحث العلمي</w:t>
            </w:r>
          </w:p>
        </w:tc>
        <w:tc>
          <w:tcPr>
            <w:tcW w:w="90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:rsidTr="008B671F">
        <w:tc>
          <w:tcPr>
            <w:tcW w:w="334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4</w:t>
            </w:r>
          </w:p>
        </w:tc>
        <w:tc>
          <w:tcPr>
            <w:tcW w:w="4590" w:type="dxa"/>
            <w:vAlign w:val="center"/>
          </w:tcPr>
          <w:p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 w:hint="cs"/>
                <w:b/>
                <w:bCs/>
                <w:rtl/>
              </w:rPr>
              <w:t>يعمل على تنفيذ جميع المهام المطلوبة منه ضمن السقف الزمني المحدد</w:t>
            </w:r>
          </w:p>
        </w:tc>
        <w:tc>
          <w:tcPr>
            <w:tcW w:w="90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:rsidTr="008B671F">
        <w:trPr>
          <w:trHeight w:val="467"/>
        </w:trPr>
        <w:tc>
          <w:tcPr>
            <w:tcW w:w="4924" w:type="dxa"/>
            <w:gridSpan w:val="2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مجموع درجات محور المهارات الشخصية ومجالات استثمارها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100</w:t>
            </w:r>
          </w:p>
        </w:tc>
        <w:tc>
          <w:tcPr>
            <w:tcW w:w="3673" w:type="dxa"/>
            <w:gridSpan w:val="5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</w:tbl>
    <w:p w:rsidR="00BF03F9" w:rsidRDefault="00BF03F9" w:rsidP="00F35C1F">
      <w:pPr>
        <w:pStyle w:val="a8"/>
        <w:rPr>
          <w:b/>
          <w:bCs/>
          <w:sz w:val="16"/>
          <w:szCs w:val="16"/>
          <w:rtl/>
        </w:rPr>
      </w:pPr>
    </w:p>
    <w:p w:rsidR="00BF03F9" w:rsidRPr="002A54E2" w:rsidRDefault="00BF03F9" w:rsidP="00736036">
      <w:pPr>
        <w:spacing w:after="0" w:line="240" w:lineRule="auto"/>
        <w:rPr>
          <w:b/>
          <w:bCs/>
          <w:sz w:val="36"/>
          <w:szCs w:val="28"/>
          <w:rtl/>
        </w:rPr>
      </w:pPr>
      <w:r w:rsidRPr="002A54E2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2A54E2">
        <w:rPr>
          <w:b/>
          <w:bCs/>
          <w:sz w:val="36"/>
          <w:szCs w:val="28"/>
          <w:u w:val="single"/>
          <w:rtl/>
        </w:rPr>
        <w:t xml:space="preserve"> </w:t>
      </w:r>
      <w:r>
        <w:rPr>
          <w:rFonts w:hint="cs"/>
          <w:b/>
          <w:bCs/>
          <w:sz w:val="36"/>
          <w:szCs w:val="28"/>
          <w:u w:val="single"/>
          <w:rtl/>
        </w:rPr>
        <w:t>الرابع</w:t>
      </w:r>
      <w:r w:rsidRPr="002A54E2">
        <w:rPr>
          <w:b/>
          <w:bCs/>
          <w:sz w:val="36"/>
          <w:szCs w:val="28"/>
          <w:u w:val="single"/>
          <w:rtl/>
        </w:rPr>
        <w:t>: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جانب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تربوي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والتكليفات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أخرى</w:t>
      </w:r>
      <w:r w:rsidR="00736036">
        <w:rPr>
          <w:rFonts w:hint="cs"/>
          <w:b/>
          <w:bCs/>
          <w:sz w:val="36"/>
          <w:szCs w:val="28"/>
          <w:rtl/>
        </w:rPr>
        <w:t>15</w:t>
      </w:r>
      <w:r w:rsidRPr="002A54E2">
        <w:rPr>
          <w:b/>
          <w:bCs/>
          <w:sz w:val="36"/>
          <w:szCs w:val="28"/>
          <w:rtl/>
        </w:rPr>
        <w:t xml:space="preserve"> %</w:t>
      </w:r>
    </w:p>
    <w:p w:rsidR="00BF03F9" w:rsidRPr="002A54E2" w:rsidRDefault="00BF03F9" w:rsidP="00BF03F9">
      <w:pPr>
        <w:spacing w:after="0" w:line="240" w:lineRule="auto"/>
        <w:rPr>
          <w:rFonts w:eastAsiaTheme="minorEastAsia"/>
          <w:b/>
          <w:bCs/>
          <w:sz w:val="32"/>
          <w:szCs w:val="24"/>
        </w:rPr>
      </w:pPr>
      <w:r w:rsidRPr="002A54E2">
        <w:rPr>
          <w:rFonts w:eastAsiaTheme="minorEastAsia"/>
          <w:b/>
          <w:bCs/>
          <w:sz w:val="32"/>
          <w:szCs w:val="24"/>
        </w:rPr>
        <w:t xml:space="preserve">             </w:t>
      </w:r>
      <w:r w:rsidRPr="002A54E2">
        <w:rPr>
          <w:rFonts w:hint="eastAsia"/>
          <w:b/>
          <w:bCs/>
          <w:sz w:val="32"/>
          <w:szCs w:val="24"/>
          <w:rtl/>
        </w:rPr>
        <w:t>تملى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فقرات</w:t>
      </w:r>
      <w:r w:rsidRPr="002A54E2">
        <w:rPr>
          <w:b/>
          <w:bCs/>
          <w:sz w:val="32"/>
          <w:szCs w:val="24"/>
          <w:rtl/>
        </w:rPr>
        <w:t xml:space="preserve"> (3,2) (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رئيس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قسم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حصراً</w:t>
      </w:r>
      <w:r w:rsidRPr="002A54E2">
        <w:rPr>
          <w:b/>
          <w:bCs/>
          <w:sz w:val="32"/>
          <w:szCs w:val="24"/>
          <w:rtl/>
        </w:rPr>
        <w:t>)</w:t>
      </w:r>
    </w:p>
    <w:p w:rsidR="00BF03F9" w:rsidRPr="002A54E2" w:rsidRDefault="00BF03F9" w:rsidP="00BF03F9">
      <w:pPr>
        <w:spacing w:after="0" w:line="240" w:lineRule="auto"/>
        <w:rPr>
          <w:b/>
          <w:bCs/>
          <w:sz w:val="32"/>
          <w:szCs w:val="24"/>
          <w:rtl/>
        </w:rPr>
      </w:pP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eastAsiaTheme="minorEastAsia"/>
          <w:b/>
          <w:bCs/>
          <w:sz w:val="32"/>
          <w:szCs w:val="24"/>
        </w:rPr>
        <w:t xml:space="preserve">          </w:t>
      </w:r>
      <w:r w:rsidRPr="002A54E2">
        <w:rPr>
          <w:rFonts w:hint="eastAsia"/>
          <w:b/>
          <w:bCs/>
          <w:sz w:val="32"/>
          <w:szCs w:val="24"/>
          <w:rtl/>
        </w:rPr>
        <w:t>والفقرات</w:t>
      </w:r>
      <w:r w:rsidRPr="002A54E2">
        <w:rPr>
          <w:b/>
          <w:bCs/>
          <w:sz w:val="32"/>
          <w:szCs w:val="24"/>
          <w:rtl/>
        </w:rPr>
        <w:t xml:space="preserve"> (1 </w:t>
      </w:r>
      <w:r w:rsidRPr="002A54E2">
        <w:rPr>
          <w:rFonts w:hint="eastAsia"/>
          <w:b/>
          <w:bCs/>
          <w:sz w:val="32"/>
          <w:szCs w:val="24"/>
          <w:rtl/>
        </w:rPr>
        <w:t>،</w:t>
      </w:r>
      <w:r w:rsidRPr="002A54E2">
        <w:rPr>
          <w:b/>
          <w:bCs/>
          <w:sz w:val="32"/>
          <w:szCs w:val="24"/>
          <w:rtl/>
        </w:rPr>
        <w:t xml:space="preserve"> 4, 5) (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>
        <w:rPr>
          <w:rFonts w:hint="cs"/>
          <w:b/>
          <w:bCs/>
          <w:sz w:val="32"/>
          <w:szCs w:val="24"/>
          <w:rtl/>
        </w:rPr>
        <w:t xml:space="preserve"> رئيس القسم بعد ان يقدم </w:t>
      </w:r>
      <w:r w:rsidRPr="002A54E2">
        <w:rPr>
          <w:rFonts w:hint="eastAsia"/>
          <w:b/>
          <w:bCs/>
          <w:sz w:val="32"/>
          <w:szCs w:val="24"/>
          <w:rtl/>
        </w:rPr>
        <w:t>صاحب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علاقة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مشمو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بالتقييم</w:t>
      </w:r>
      <w:r>
        <w:rPr>
          <w:rFonts w:hint="cs"/>
          <w:b/>
          <w:bCs/>
          <w:sz w:val="32"/>
          <w:szCs w:val="24"/>
          <w:rtl/>
        </w:rPr>
        <w:t xml:space="preserve"> التوثيق)</w:t>
      </w:r>
    </w:p>
    <w:tbl>
      <w:tblPr>
        <w:tblStyle w:val="TableGrid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BF03F9" w:rsidRPr="002A54E2" w:rsidTr="00664DC7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BF03F9" w:rsidRPr="002A54E2" w:rsidTr="00664DC7">
        <w:trPr>
          <w:trHeight w:val="400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rtl/>
                <w:lang w:bidi="ar-IQ"/>
              </w:rPr>
            </w:pPr>
            <w:r w:rsidRPr="002A54E2"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اخل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والبحث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علمي</w:t>
            </w:r>
            <w:r w:rsidRPr="002A54E2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294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269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288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خلال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عا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 w:rsidRPr="002A54E2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350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350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</w:tbl>
    <w:p w:rsidR="00BF03F9" w:rsidRPr="00D366D0" w:rsidRDefault="00BF03F9" w:rsidP="00F35C1F">
      <w:pPr>
        <w:pStyle w:val="a8"/>
        <w:rPr>
          <w:b/>
          <w:bCs/>
          <w:sz w:val="16"/>
          <w:szCs w:val="16"/>
          <w:rtl/>
        </w:rPr>
      </w:pPr>
    </w:p>
    <w:p w:rsidR="00BF03F9" w:rsidRDefault="00BF03F9" w:rsidP="002A54E2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</w:rPr>
      </w:pPr>
    </w:p>
    <w:p w:rsidR="002A54E2" w:rsidRPr="002A54E2" w:rsidRDefault="002A54E2" w:rsidP="00D33FF3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2A54E2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</w:t>
      </w:r>
      <w:r w:rsidR="00D33FF3">
        <w:rPr>
          <w:rFonts w:hint="cs"/>
          <w:b/>
          <w:bCs/>
          <w:sz w:val="28"/>
          <w:szCs w:val="28"/>
          <w:rtl/>
          <w:lang w:bidi="ar-IQ"/>
        </w:rPr>
        <w:t>خامس</w:t>
      </w:r>
      <w:r w:rsidRPr="002A54E2">
        <w:rPr>
          <w:b/>
          <w:bCs/>
          <w:sz w:val="28"/>
          <w:szCs w:val="28"/>
          <w:rtl/>
          <w:lang w:bidi="ar-IQ"/>
        </w:rPr>
        <w:t xml:space="preserve"> :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Pr="002A54E2">
        <w:rPr>
          <w:b/>
          <w:bCs/>
          <w:sz w:val="28"/>
          <w:szCs w:val="28"/>
          <w:rtl/>
          <w:lang w:bidi="ar-IQ"/>
        </w:rPr>
        <w:t xml:space="preserve"> 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Pr="002A54E2">
        <w:rPr>
          <w:b/>
          <w:bCs/>
          <w:sz w:val="28"/>
          <w:szCs w:val="28"/>
          <w:rtl/>
          <w:lang w:bidi="ar-IQ"/>
        </w:rPr>
        <w:t xml:space="preserve"> (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Pr="002A54E2">
        <w:rPr>
          <w:b/>
          <w:bCs/>
          <w:sz w:val="28"/>
          <w:szCs w:val="28"/>
          <w:rtl/>
          <w:lang w:bidi="ar-IQ"/>
        </w:rPr>
        <w:t xml:space="preserve">)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:rsidR="002A54E2" w:rsidRPr="002A54E2" w:rsidRDefault="002A54E2" w:rsidP="002A54E2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2A54E2">
        <w:rPr>
          <w:b/>
          <w:bCs/>
          <w:sz w:val="28"/>
          <w:szCs w:val="28"/>
          <w:rtl/>
          <w:lang w:bidi="ar-IQ"/>
        </w:rPr>
        <w:t xml:space="preserve">   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725" w:type="dxa"/>
        <w:tblInd w:w="263" w:type="dxa"/>
        <w:tblLook w:val="04A0" w:firstRow="1" w:lastRow="0" w:firstColumn="1" w:lastColumn="0" w:noHBand="0" w:noVBand="1"/>
      </w:tblPr>
      <w:tblGrid>
        <w:gridCol w:w="472"/>
        <w:gridCol w:w="7410"/>
        <w:gridCol w:w="1450"/>
        <w:gridCol w:w="1393"/>
      </w:tblGrid>
      <w:tr w:rsidR="00C217E6" w:rsidTr="00C217E6">
        <w:trPr>
          <w:trHeight w:val="495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C217E6" w:rsidRDefault="00C217E6" w:rsidP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الدرجة </w:t>
            </w:r>
            <w:r>
              <w:rPr>
                <w:rFonts w:hint="cs"/>
                <w:b/>
                <w:bCs/>
                <w:rtl/>
              </w:rPr>
              <w:t>القصوى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C217E6" w:rsidRDefault="00C217E6" w:rsidP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C217E6" w:rsidTr="00C217E6">
        <w:trPr>
          <w:trHeight w:val="356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براءات الاختراع و</w:t>
            </w:r>
            <w:r>
              <w:rPr>
                <w:b/>
                <w:bCs/>
                <w:rtl/>
                <w:lang w:bidi="ar-IQ"/>
              </w:rPr>
              <w:t xml:space="preserve"> الجوائز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217E6" w:rsidTr="00C217E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217E6" w:rsidTr="00C217E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217E6" w:rsidTr="00C217E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C217E6" w:rsidRDefault="00C217E6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17E6" w:rsidRDefault="00C217E6" w:rsidP="002E65CE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2E65CE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C217E6" w:rsidRDefault="00C217E6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C217E6" w:rsidRDefault="00C217E6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:rsidR="002A54E2" w:rsidRPr="00C743F8" w:rsidRDefault="002A54E2" w:rsidP="002A54E2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8B671F" w:rsidRDefault="008B671F" w:rsidP="00D33FF3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2A54E2" w:rsidRPr="002A54E2" w:rsidRDefault="002A54E2" w:rsidP="00D33FF3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2A54E2">
        <w:rPr>
          <w:rFonts w:hint="eastAsia"/>
          <w:b/>
          <w:bCs/>
          <w:sz w:val="28"/>
          <w:szCs w:val="28"/>
          <w:u w:val="single"/>
          <w:rtl/>
          <w:lang w:bidi="ar-IQ"/>
        </w:rPr>
        <w:lastRenderedPageBreak/>
        <w:t>المحور</w:t>
      </w:r>
      <w:r w:rsidRPr="002A54E2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u w:val="single"/>
          <w:rtl/>
          <w:lang w:bidi="ar-IQ"/>
        </w:rPr>
        <w:t>ال</w:t>
      </w:r>
      <w:r w:rsidR="00D33FF3">
        <w:rPr>
          <w:rFonts w:hint="cs"/>
          <w:b/>
          <w:bCs/>
          <w:sz w:val="28"/>
          <w:szCs w:val="28"/>
          <w:u w:val="single"/>
          <w:rtl/>
          <w:lang w:bidi="ar-IQ"/>
        </w:rPr>
        <w:t>سادس</w:t>
      </w:r>
      <w:r w:rsidRPr="002A54E2">
        <w:rPr>
          <w:b/>
          <w:bCs/>
          <w:sz w:val="28"/>
          <w:szCs w:val="28"/>
          <w:rtl/>
          <w:lang w:bidi="ar-IQ"/>
        </w:rPr>
        <w:t xml:space="preserve"> : 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</w:t>
      </w:r>
      <w:r w:rsidR="001C1E1E">
        <w:rPr>
          <w:rFonts w:hint="cs"/>
          <w:b/>
          <w:bCs/>
          <w:sz w:val="28"/>
          <w:szCs w:val="28"/>
          <w:rtl/>
          <w:lang w:bidi="ar-IQ"/>
        </w:rPr>
        <w:t xml:space="preserve">لعقوبات </w:t>
      </w:r>
      <w:r w:rsidRPr="002A54E2">
        <w:rPr>
          <w:b/>
          <w:bCs/>
          <w:sz w:val="28"/>
          <w:szCs w:val="28"/>
          <w:rtl/>
          <w:lang w:bidi="ar-IQ"/>
        </w:rPr>
        <w:t>(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Pr="002A54E2">
        <w:rPr>
          <w:b/>
          <w:bCs/>
          <w:sz w:val="28"/>
          <w:szCs w:val="28"/>
          <w:rtl/>
          <w:lang w:bidi="ar-IQ"/>
        </w:rPr>
        <w:t xml:space="preserve"> )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p w:rsidR="002A54E2" w:rsidRPr="002A54E2" w:rsidRDefault="002A54E2" w:rsidP="002A54E2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5"/>
        <w:bidiVisual/>
        <w:tblW w:w="10170" w:type="dxa"/>
        <w:tblInd w:w="440" w:type="dxa"/>
        <w:tblLook w:val="04A0" w:firstRow="1" w:lastRow="0" w:firstColumn="1" w:lastColumn="0" w:noHBand="0" w:noVBand="1"/>
      </w:tblPr>
      <w:tblGrid>
        <w:gridCol w:w="361"/>
        <w:gridCol w:w="2677"/>
        <w:gridCol w:w="4425"/>
        <w:gridCol w:w="2707"/>
      </w:tblGrid>
      <w:tr w:rsidR="002A54E2" w:rsidRPr="002A54E2" w:rsidTr="00176610">
        <w:trPr>
          <w:trHeight w:val="228"/>
        </w:trPr>
        <w:tc>
          <w:tcPr>
            <w:tcW w:w="361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اخفاق</w:t>
            </w:r>
            <w:r w:rsidRPr="002A54E2">
              <w:rPr>
                <w:b/>
                <w:bCs/>
                <w:rtl/>
                <w:lang w:bidi="ar-IQ"/>
              </w:rPr>
              <w:t xml:space="preserve"> (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اتي</w:t>
            </w:r>
            <w:r w:rsidRPr="002A54E2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2707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</w:p>
        </w:tc>
      </w:tr>
      <w:tr w:rsidR="002A54E2" w:rsidRPr="002A54E2" w:rsidTr="00176610">
        <w:trPr>
          <w:trHeight w:val="249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لف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نظ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3)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الإنذا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5)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قطع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7)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التوبيخ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11)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إنقاص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13)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تنزيل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درجة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15)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63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7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جموع</w:t>
            </w:r>
          </w:p>
        </w:tc>
        <w:tc>
          <w:tcPr>
            <w:tcW w:w="2707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</w:tbl>
    <w:p w:rsidR="004C0849" w:rsidRPr="007F5043" w:rsidRDefault="004C0849" w:rsidP="004C0849">
      <w:pPr>
        <w:pStyle w:val="a8"/>
        <w:rPr>
          <w:b/>
          <w:bCs/>
          <w:sz w:val="36"/>
          <w:szCs w:val="28"/>
          <w:rtl/>
          <w:lang w:bidi="ar-IQ"/>
        </w:rPr>
      </w:pPr>
    </w:p>
    <w:p w:rsidR="00241079" w:rsidRPr="007F5043" w:rsidRDefault="00241079" w:rsidP="004C0849">
      <w:pPr>
        <w:pStyle w:val="a8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نتائج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نهائ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للتقييم</w:t>
      </w:r>
      <w:r w:rsidRPr="007F5043">
        <w:rPr>
          <w:b/>
          <w:bCs/>
          <w:sz w:val="36"/>
          <w:szCs w:val="28"/>
          <w:rtl/>
        </w:rPr>
        <w:t>:</w:t>
      </w:r>
    </w:p>
    <w:tbl>
      <w:tblPr>
        <w:tblStyle w:val="a3"/>
        <w:bidiVisual/>
        <w:tblW w:w="10564" w:type="dxa"/>
        <w:tblInd w:w="248" w:type="dxa"/>
        <w:tblLayout w:type="fixed"/>
        <w:tblLook w:val="04A0" w:firstRow="1" w:lastRow="0" w:firstColumn="1" w:lastColumn="0" w:noHBand="0" w:noVBand="1"/>
      </w:tblPr>
      <w:tblGrid>
        <w:gridCol w:w="525"/>
        <w:gridCol w:w="42"/>
        <w:gridCol w:w="3686"/>
        <w:gridCol w:w="16"/>
        <w:gridCol w:w="1543"/>
        <w:gridCol w:w="2268"/>
        <w:gridCol w:w="482"/>
        <w:gridCol w:w="2002"/>
      </w:tblGrid>
      <w:tr w:rsidR="00FE4EA0" w:rsidRPr="002C3811" w:rsidTr="00FE4EA0">
        <w:tc>
          <w:tcPr>
            <w:tcW w:w="567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</w:p>
        </w:tc>
        <w:tc>
          <w:tcPr>
            <w:tcW w:w="1559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حاص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يها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حسب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وزن</w:t>
            </w:r>
          </w:p>
        </w:tc>
      </w:tr>
      <w:tr w:rsidR="00FE4EA0" w:rsidRPr="002C3811" w:rsidTr="00736036">
        <w:tc>
          <w:tcPr>
            <w:tcW w:w="567" w:type="dxa"/>
            <w:gridSpan w:val="2"/>
            <w:vAlign w:val="center"/>
          </w:tcPr>
          <w:p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686" w:type="dxa"/>
            <w:vAlign w:val="center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س</w:t>
            </w:r>
          </w:p>
        </w:tc>
        <w:tc>
          <w:tcPr>
            <w:tcW w:w="1559" w:type="dxa"/>
            <w:gridSpan w:val="2"/>
            <w:vAlign w:val="center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vAlign w:val="center"/>
          </w:tcPr>
          <w:p w:rsidR="00FE4EA0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6</w:t>
            </w:r>
            <w:r w:rsidR="002A309A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0</w:t>
            </w:r>
            <w:r w:rsidR="00FE4EA0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736036">
        <w:tc>
          <w:tcPr>
            <w:tcW w:w="567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686" w:type="dxa"/>
            <w:tcBorders>
              <w:left w:val="single" w:sz="4" w:space="0" w:color="auto"/>
              <w:bottom w:val="single" w:sz="4" w:space="0" w:color="auto"/>
            </w:tcBorders>
          </w:tcPr>
          <w:p w:rsidR="00FE4EA0" w:rsidRPr="002C3811" w:rsidRDefault="00813C87" w:rsidP="00813C87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813C87">
              <w:rPr>
                <w:rFonts w:hint="eastAsia"/>
                <w:b/>
                <w:bCs/>
                <w:sz w:val="24"/>
                <w:szCs w:val="24"/>
                <w:rtl/>
              </w:rPr>
              <w:t>النشاط</w:t>
            </w:r>
            <w:r w:rsidRPr="00813C87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813C87">
              <w:rPr>
                <w:rFonts w:hint="eastAsia"/>
                <w:b/>
                <w:bCs/>
                <w:sz w:val="24"/>
                <w:szCs w:val="24"/>
                <w:rtl/>
              </w:rPr>
              <w:t>العلمي</w:t>
            </w:r>
            <w:r w:rsidRPr="00813C87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813C87">
              <w:rPr>
                <w:rFonts w:hint="eastAsia"/>
                <w:b/>
                <w:bCs/>
                <w:sz w:val="24"/>
                <w:szCs w:val="24"/>
                <w:rtl/>
              </w:rPr>
              <w:t>والبحثي</w:t>
            </w:r>
          </w:p>
        </w:tc>
        <w:tc>
          <w:tcPr>
            <w:tcW w:w="1559" w:type="dxa"/>
            <w:gridSpan w:val="2"/>
          </w:tcPr>
          <w:p w:rsidR="00FE4EA0" w:rsidRPr="002C3811" w:rsidRDefault="00FE4EA0" w:rsidP="00B7464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FE4EA0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  <w:r w:rsidR="00FE4EA0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736036" w:rsidRPr="002C3811" w:rsidTr="00736036">
        <w:trPr>
          <w:trHeight w:val="287"/>
        </w:trPr>
        <w:tc>
          <w:tcPr>
            <w:tcW w:w="567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736036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36036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مهارات الشخصية</w:t>
            </w:r>
          </w:p>
        </w:tc>
        <w:tc>
          <w:tcPr>
            <w:tcW w:w="1559" w:type="dxa"/>
            <w:gridSpan w:val="2"/>
          </w:tcPr>
          <w:p w:rsidR="00736036" w:rsidRPr="002C3811" w:rsidRDefault="00736036" w:rsidP="00B7464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736036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0%</w:t>
            </w:r>
          </w:p>
        </w:tc>
        <w:tc>
          <w:tcPr>
            <w:tcW w:w="2002" w:type="dxa"/>
          </w:tcPr>
          <w:p w:rsidR="00736036" w:rsidRPr="002C3811" w:rsidRDefault="00736036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736036">
        <w:trPr>
          <w:trHeight w:val="287"/>
        </w:trPr>
        <w:tc>
          <w:tcPr>
            <w:tcW w:w="567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FE4EA0" w:rsidRPr="002C3811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جانب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تربوي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التكليف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اخرى</w:t>
            </w:r>
          </w:p>
        </w:tc>
        <w:tc>
          <w:tcPr>
            <w:tcW w:w="1559" w:type="dxa"/>
            <w:gridSpan w:val="2"/>
          </w:tcPr>
          <w:p w:rsidR="00FE4EA0" w:rsidRPr="002C3811" w:rsidRDefault="00FE4EA0" w:rsidP="00B7464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FE4EA0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  <w:r w:rsidR="00FE4EA0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736036">
        <w:tc>
          <w:tcPr>
            <w:tcW w:w="525" w:type="dxa"/>
            <w:tcBorders>
              <w:right w:val="single" w:sz="4" w:space="0" w:color="auto"/>
            </w:tcBorders>
            <w:vAlign w:val="center"/>
          </w:tcPr>
          <w:p w:rsidR="00FE4EA0" w:rsidRPr="002C3811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3744" w:type="dxa"/>
            <w:gridSpan w:val="3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واط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وة</w:t>
            </w: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2" w:type="dxa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736036">
        <w:tc>
          <w:tcPr>
            <w:tcW w:w="525" w:type="dxa"/>
            <w:tcBorders>
              <w:right w:val="single" w:sz="4" w:space="0" w:color="auto"/>
            </w:tcBorders>
            <w:vAlign w:val="center"/>
          </w:tcPr>
          <w:p w:rsidR="00FE4EA0" w:rsidRPr="00FF33CB" w:rsidRDefault="00736036" w:rsidP="00736036">
            <w:pPr>
              <w:pStyle w:val="a8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6</w:t>
            </w:r>
          </w:p>
        </w:tc>
        <w:tc>
          <w:tcPr>
            <w:tcW w:w="3744" w:type="dxa"/>
            <w:gridSpan w:val="3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ثلاثة</w:t>
            </w: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0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  <w:shd w:val="clear" w:color="auto" w:fill="D9D9D9" w:themeFill="background1" w:themeFillShade="D9"/>
            <w:vAlign w:val="center"/>
          </w:tcPr>
          <w:p w:rsidR="00FE4EA0" w:rsidRPr="00FF33CB" w:rsidRDefault="00FE4EA0" w:rsidP="00B74644">
            <w:pPr>
              <w:pStyle w:val="a8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FE4EA0" w:rsidRPr="002C3811" w:rsidTr="00736036">
        <w:tc>
          <w:tcPr>
            <w:tcW w:w="567" w:type="dxa"/>
            <w:gridSpan w:val="2"/>
            <w:tcBorders>
              <w:right w:val="single" w:sz="4" w:space="0" w:color="auto"/>
            </w:tcBorders>
            <w:vAlign w:val="center"/>
          </w:tcPr>
          <w:p w:rsidR="00FE4EA0" w:rsidRPr="002C3811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FE4EA0" w:rsidRPr="002C3811" w:rsidRDefault="00FE4EA0" w:rsidP="009D505C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9D505C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قوبات</w:t>
            </w:r>
          </w:p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59" w:type="dxa"/>
            <w:gridSpan w:val="2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الكام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دو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002" w:type="dxa"/>
          </w:tcPr>
          <w:p w:rsidR="00FE4EA0" w:rsidRPr="002C3811" w:rsidRDefault="00FE4EA0" w:rsidP="00B74644">
            <w:pPr>
              <w:pStyle w:val="a4"/>
              <w:tabs>
                <w:tab w:val="left" w:pos="623"/>
              </w:tabs>
              <w:ind w:left="990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FE4EA0">
        <w:trPr>
          <w:trHeight w:val="341"/>
        </w:trPr>
        <w:tc>
          <w:tcPr>
            <w:tcW w:w="5812" w:type="dxa"/>
            <w:gridSpan w:val="5"/>
            <w:vMerge w:val="restart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ات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u w:val="single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رقما</w:t>
            </w:r>
          </w:p>
        </w:tc>
        <w:tc>
          <w:tcPr>
            <w:tcW w:w="2484" w:type="dxa"/>
            <w:gridSpan w:val="2"/>
            <w:shd w:val="clear" w:color="auto" w:fill="BFBFBF" w:themeFill="background1" w:themeFillShade="BF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كتابة</w:t>
            </w:r>
          </w:p>
        </w:tc>
      </w:tr>
      <w:tr w:rsidR="00FE4EA0" w:rsidRPr="002C3811" w:rsidTr="00FE4EA0">
        <w:trPr>
          <w:trHeight w:val="341"/>
        </w:trPr>
        <w:tc>
          <w:tcPr>
            <w:tcW w:w="5812" w:type="dxa"/>
            <w:gridSpan w:val="5"/>
            <w:vMerge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:rsidR="00FE4EA0" w:rsidRPr="002C3811" w:rsidRDefault="00FE4EA0" w:rsidP="00B74644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2484" w:type="dxa"/>
            <w:gridSpan w:val="2"/>
          </w:tcPr>
          <w:p w:rsidR="00FE4EA0" w:rsidRPr="002C3811" w:rsidRDefault="00FE4EA0" w:rsidP="00B74644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:rsidR="00D366D0" w:rsidRDefault="00D366D0" w:rsidP="00A903E3">
      <w:pPr>
        <w:rPr>
          <w:sz w:val="8"/>
          <w:szCs w:val="8"/>
          <w:rtl/>
        </w:rPr>
      </w:pPr>
    </w:p>
    <w:tbl>
      <w:tblPr>
        <w:tblStyle w:val="8"/>
        <w:bidiVisual/>
        <w:tblW w:w="0" w:type="auto"/>
        <w:tblInd w:w="235" w:type="dxa"/>
        <w:tblLook w:val="04A0" w:firstRow="1" w:lastRow="0" w:firstColumn="1" w:lastColumn="0" w:noHBand="0" w:noVBand="1"/>
      </w:tblPr>
      <w:tblGrid>
        <w:gridCol w:w="1573"/>
        <w:gridCol w:w="992"/>
        <w:gridCol w:w="1701"/>
        <w:gridCol w:w="1134"/>
        <w:gridCol w:w="1559"/>
        <w:gridCol w:w="709"/>
        <w:gridCol w:w="1843"/>
        <w:gridCol w:w="994"/>
      </w:tblGrid>
      <w:tr w:rsidR="00FE4EA0" w:rsidRPr="00FE4EA0" w:rsidTr="00B74644">
        <w:trPr>
          <w:trHeight w:val="267"/>
        </w:trPr>
        <w:tc>
          <w:tcPr>
            <w:tcW w:w="10505" w:type="dxa"/>
            <w:gridSpan w:val="8"/>
            <w:shd w:val="clear" w:color="auto" w:fill="FFFF99"/>
          </w:tcPr>
          <w:p w:rsidR="00FE4EA0" w:rsidRPr="00FE4EA0" w:rsidRDefault="00FE4EA0" w:rsidP="00FE4EA0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 w:rsidRPr="00FE4EA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 w:rsidRPr="00FE4EA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FE4EA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FE4EA0" w:rsidRPr="00FE4EA0" w:rsidTr="007C1560">
        <w:trPr>
          <w:trHeight w:val="396"/>
        </w:trPr>
        <w:tc>
          <w:tcPr>
            <w:tcW w:w="1573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امتياز</w:t>
            </w:r>
            <w:r w:rsidRPr="00FE4EA0">
              <w:rPr>
                <w:b/>
                <w:bCs/>
                <w:rtl/>
                <w:lang w:bidi="ar-IQ"/>
              </w:rPr>
              <w:t xml:space="preserve"> (90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فأكثر</w:t>
            </w:r>
            <w:r w:rsidRPr="00FE4EA0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992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701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FE4EA0">
              <w:rPr>
                <w:b/>
                <w:bCs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جدا</w:t>
            </w:r>
            <w:r w:rsidRPr="00FE4EA0">
              <w:rPr>
                <w:b/>
                <w:bCs/>
                <w:rtl/>
                <w:lang w:bidi="ar-IQ"/>
              </w:rPr>
              <w:t xml:space="preserve"> ( 80-89)</w:t>
            </w:r>
          </w:p>
        </w:tc>
        <w:tc>
          <w:tcPr>
            <w:tcW w:w="1134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559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FE4EA0">
              <w:rPr>
                <w:b/>
                <w:bCs/>
                <w:rtl/>
                <w:lang w:bidi="ar-IQ"/>
              </w:rPr>
              <w:t>( 70-79)</w:t>
            </w:r>
          </w:p>
        </w:tc>
        <w:tc>
          <w:tcPr>
            <w:tcW w:w="709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ضعيف</w:t>
            </w:r>
            <w:r w:rsidRPr="00FE4EA0">
              <w:rPr>
                <w:b/>
                <w:bCs/>
                <w:rtl/>
                <w:lang w:bidi="ar-IQ"/>
              </w:rPr>
              <w:t xml:space="preserve"> (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اقل</w:t>
            </w:r>
            <w:r w:rsidRPr="00FE4EA0">
              <w:rPr>
                <w:b/>
                <w:bCs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Pr="00FE4EA0">
              <w:rPr>
                <w:b/>
                <w:bCs/>
                <w:rtl/>
                <w:lang w:bidi="ar-IQ"/>
              </w:rPr>
              <w:t xml:space="preserve"> )70</w:t>
            </w:r>
          </w:p>
        </w:tc>
        <w:tc>
          <w:tcPr>
            <w:tcW w:w="994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</w:tr>
    </w:tbl>
    <w:p w:rsidR="00FE4EA0" w:rsidRDefault="00FE4EA0" w:rsidP="00A903E3">
      <w:pPr>
        <w:rPr>
          <w:sz w:val="8"/>
          <w:szCs w:val="8"/>
          <w:rtl/>
        </w:rPr>
      </w:pPr>
    </w:p>
    <w:tbl>
      <w:tblPr>
        <w:tblStyle w:val="a3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813C87" w:rsidRPr="007F5043" w:rsidTr="007B2597">
        <w:tc>
          <w:tcPr>
            <w:tcW w:w="10790" w:type="dxa"/>
            <w:shd w:val="clear" w:color="auto" w:fill="D9D9D9" w:themeFill="background1" w:themeFillShade="D9"/>
          </w:tcPr>
          <w:p w:rsidR="00813C87" w:rsidRPr="007F5043" w:rsidRDefault="00813C87" w:rsidP="00813C87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مباشر</w:t>
            </w:r>
          </w:p>
        </w:tc>
      </w:tr>
      <w:tr w:rsidR="00813C87" w:rsidRPr="007F5043" w:rsidTr="007B2597">
        <w:tc>
          <w:tcPr>
            <w:tcW w:w="10790" w:type="dxa"/>
          </w:tcPr>
          <w:p w:rsidR="00813C87" w:rsidRPr="007F5043" w:rsidRDefault="00813C87" w:rsidP="007B2597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813C87" w:rsidRPr="007F5043" w:rsidRDefault="00813C87" w:rsidP="0020460F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20460F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FE4EA0" w:rsidRDefault="00FE4EA0" w:rsidP="00A903E3">
      <w:pPr>
        <w:rPr>
          <w:sz w:val="8"/>
          <w:szCs w:val="8"/>
          <w:rtl/>
        </w:rPr>
      </w:pPr>
    </w:p>
    <w:p w:rsidR="00813C87" w:rsidRPr="007F5043" w:rsidRDefault="00813C87" w:rsidP="00A903E3">
      <w:pPr>
        <w:rPr>
          <w:sz w:val="8"/>
          <w:szCs w:val="8"/>
          <w:rtl/>
        </w:rPr>
      </w:pPr>
    </w:p>
    <w:tbl>
      <w:tblPr>
        <w:tblStyle w:val="a3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241079" w:rsidRPr="007F5043" w:rsidTr="002639AC">
        <w:tc>
          <w:tcPr>
            <w:tcW w:w="10790" w:type="dxa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241079" w:rsidRPr="007F5043" w:rsidTr="002639AC">
        <w:tc>
          <w:tcPr>
            <w:tcW w:w="10790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241079" w:rsidRPr="007F5043" w:rsidRDefault="00241079" w:rsidP="0020460F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D366D0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AC335E" w:rsidRDefault="00AC335E" w:rsidP="00241079">
      <w:pPr>
        <w:rPr>
          <w:sz w:val="2"/>
          <w:szCs w:val="2"/>
          <w:rtl/>
          <w:lang w:bidi="ar-IQ"/>
        </w:rPr>
      </w:pPr>
    </w:p>
    <w:p w:rsidR="00D366D0" w:rsidRDefault="00D366D0" w:rsidP="00241079">
      <w:pPr>
        <w:rPr>
          <w:sz w:val="2"/>
          <w:szCs w:val="2"/>
          <w:rtl/>
          <w:lang w:bidi="ar-IQ"/>
        </w:rPr>
      </w:pPr>
    </w:p>
    <w:p w:rsidR="00D366D0" w:rsidRPr="007F5043" w:rsidRDefault="00D366D0" w:rsidP="00241079">
      <w:pPr>
        <w:rPr>
          <w:sz w:val="2"/>
          <w:szCs w:val="2"/>
          <w:rtl/>
          <w:lang w:bidi="ar-IQ"/>
        </w:rPr>
      </w:pPr>
    </w:p>
    <w:tbl>
      <w:tblPr>
        <w:tblStyle w:val="a3"/>
        <w:bidiVisual/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2012"/>
        <w:gridCol w:w="1362"/>
        <w:gridCol w:w="2006"/>
        <w:gridCol w:w="1392"/>
        <w:gridCol w:w="2595"/>
        <w:gridCol w:w="1343"/>
      </w:tblGrid>
      <w:tr w:rsidR="00241079" w:rsidRPr="007F5043" w:rsidTr="002639AC"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:rsidR="00241079" w:rsidRPr="007F5043" w:rsidRDefault="00241079" w:rsidP="0070074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</w:tc>
      </w:tr>
      <w:tr w:rsidR="00241079" w:rsidRPr="007F5043" w:rsidTr="004C0849">
        <w:trPr>
          <w:trHeight w:val="269"/>
        </w:trPr>
        <w:tc>
          <w:tcPr>
            <w:tcW w:w="2012" w:type="dxa"/>
          </w:tcPr>
          <w:p w:rsidR="00241079" w:rsidRPr="007F5043" w:rsidRDefault="00241079" w:rsidP="004C084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6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6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39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95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4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41079" w:rsidRPr="007F5043" w:rsidTr="00700745">
        <w:trPr>
          <w:trHeight w:val="467"/>
        </w:trPr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700745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قد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قياد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جامع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241079" w:rsidRPr="007F5043" w:rsidTr="002639AC">
        <w:trPr>
          <w:trHeight w:val="310"/>
        </w:trPr>
        <w:tc>
          <w:tcPr>
            <w:tcW w:w="10710" w:type="dxa"/>
            <w:gridSpan w:val="6"/>
          </w:tcPr>
          <w:p w:rsidR="00700745" w:rsidRPr="007F5043" w:rsidRDefault="00700745" w:rsidP="00364728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</w:t>
            </w:r>
            <w:r w:rsidR="00D366D0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</w:t>
            </w:r>
          </w:p>
        </w:tc>
      </w:tr>
    </w:tbl>
    <w:p w:rsidR="00A012E1" w:rsidRDefault="00A012E1" w:rsidP="00E4253B">
      <w:pPr>
        <w:rPr>
          <w:sz w:val="28"/>
          <w:szCs w:val="28"/>
          <w:rtl/>
          <w:lang w:bidi="ar-IQ"/>
        </w:rPr>
      </w:pPr>
    </w:p>
    <w:p w:rsidR="00A012E1" w:rsidRDefault="0042522D" w:rsidP="00A012E1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3576955</wp:posOffset>
                </wp:positionH>
                <wp:positionV relativeFrom="paragraph">
                  <wp:posOffset>13970</wp:posOffset>
                </wp:positionV>
                <wp:extent cx="3345815" cy="1233805"/>
                <wp:effectExtent l="0" t="0" r="0" b="4445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45815" cy="12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8093A" w:rsidRPr="00D8574C" w:rsidRDefault="0038093A" w:rsidP="002A54E2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ــع</w:t>
                            </w:r>
                            <w:r w:rsidR="00C3789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2A54E2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38093A" w:rsidRDefault="0038093A" w:rsidP="00147780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47780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مباشر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38093A" w:rsidRPr="00D8574C" w:rsidRDefault="0038093A" w:rsidP="0038093A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left:0;text-align:left;margin-left:281.65pt;margin-top:1.1pt;width:263.45pt;height:97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" filled="f" stroked="f">
                <v:textbox>
                  <w:txbxContent>
                    <w:p w:rsidR="0038093A" w:rsidRPr="00D8574C" w:rsidRDefault="0038093A" w:rsidP="002A54E2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ــع</w:t>
                      </w:r>
                      <w:r w:rsidR="00C3789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2A54E2"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 w:rsidR="0038093A" w:rsidRDefault="0038093A" w:rsidP="00147780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47780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مباشر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38093A" w:rsidRPr="00D8574C" w:rsidRDefault="0038093A" w:rsidP="0038093A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640715</wp:posOffset>
                </wp:positionH>
                <wp:positionV relativeFrom="paragraph">
                  <wp:posOffset>13970</wp:posOffset>
                </wp:positionV>
                <wp:extent cx="2828925" cy="979170"/>
                <wp:effectExtent l="0" t="0" r="9525" b="0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79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Pr="00FF33CB" w:rsidRDefault="00E20B97" w:rsidP="00147780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47780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سؤول الاعلى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Default="00E20B97" w:rsidP="00E20B9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9" style="position:absolute;left:0;text-align:left;margin-left:50.45pt;margin-top:1.1pt;width:222.75pt;height:77.1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" stroked="f">
                <v:textbox>
                  <w:txbxContent>
                    <w:p w:rsidR="00E20B97" w:rsidRPr="00FF33CB" w:rsidRDefault="00E20B97" w:rsidP="00E20B97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Pr="00FF33CB" w:rsidRDefault="00E20B97" w:rsidP="00147780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47780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سؤول الاعلى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Pr="00FF33CB" w:rsidRDefault="00E20B97" w:rsidP="00E20B97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Default="00E20B97" w:rsidP="00E20B97"/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>
                <wp:simplePos x="0" y="0"/>
                <wp:positionH relativeFrom="column">
                  <wp:posOffset>1748155</wp:posOffset>
                </wp:positionH>
                <wp:positionV relativeFrom="paragraph">
                  <wp:posOffset>4219575</wp:posOffset>
                </wp:positionV>
                <wp:extent cx="3018790" cy="727075"/>
                <wp:effectExtent l="0" t="0" r="10160" b="15875"/>
                <wp:wrapNone/>
                <wp:docPr id="1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18790" cy="7270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F33B4" w:rsidRDefault="006F33B4" w:rsidP="006174FD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 w:rsidRPr="006547B2">
                              <w:rPr>
                                <w:rFonts w:hint="eastAsia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مصادقة</w:t>
                            </w:r>
                            <w:r w:rsidRPr="006547B2"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E20B97">
                              <w:rPr>
                                <w:rFonts w:hint="eastAsia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رئيس</w:t>
                            </w:r>
                            <w:r w:rsidR="00E20B97"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6174FD">
                              <w:rPr>
                                <w:rFonts w:hint="eastAsia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الجامعة</w:t>
                            </w:r>
                            <w:r w:rsidR="001E0373"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17" o:spid="_x0000_s1030" style="position:absolute;left:0;text-align:left;margin-left:137.65pt;margin-top:332.25pt;width:237.7pt;height:57.2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" strokecolor="white [3212]">
                <v:textbox>
                  <w:txbxContent>
                    <w:p w:rsidR="006F33B4" w:rsidRDefault="006F33B4" w:rsidP="006174FD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</w:pPr>
                      <w:r w:rsidRPr="006547B2">
                        <w:rPr>
                          <w:rFonts w:hint="eastAsia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مصادقة</w:t>
                      </w:r>
                      <w:r w:rsidRPr="006547B2"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 xml:space="preserve"> </w:t>
                      </w:r>
                      <w:r w:rsidR="00E20B97">
                        <w:rPr>
                          <w:rFonts w:hint="eastAsia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رئيس</w:t>
                      </w:r>
                      <w:r w:rsidR="00E20B97"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 xml:space="preserve"> </w:t>
                      </w:r>
                      <w:r w:rsidR="006174FD">
                        <w:rPr>
                          <w:rFonts w:hint="eastAsia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الجامعة</w:t>
                      </w:r>
                      <w:r w:rsidR="001E0373"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:rsidR="00A012E1" w:rsidRPr="00813C87" w:rsidRDefault="00A012E1" w:rsidP="00813C87">
      <w:pPr>
        <w:tabs>
          <w:tab w:val="left" w:pos="8282"/>
        </w:tabs>
        <w:rPr>
          <w:sz w:val="28"/>
          <w:szCs w:val="28"/>
          <w:rtl/>
          <w:lang w:bidi="ar-IQ"/>
        </w:rPr>
      </w:pPr>
    </w:p>
    <w:p w:rsidR="00241079" w:rsidRPr="00A012E1" w:rsidRDefault="00241079" w:rsidP="002A54E2">
      <w:pPr>
        <w:tabs>
          <w:tab w:val="left" w:pos="8282"/>
        </w:tabs>
        <w:rPr>
          <w:sz w:val="28"/>
          <w:szCs w:val="28"/>
          <w:rtl/>
          <w:lang w:bidi="ar-IQ"/>
        </w:rPr>
      </w:pPr>
    </w:p>
    <w:sectPr w:rsidR="00241079" w:rsidRPr="00A012E1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2543" w:rsidRDefault="00372543" w:rsidP="00F1345A">
      <w:pPr>
        <w:spacing w:after="0" w:line="240" w:lineRule="auto"/>
      </w:pPr>
      <w:r>
        <w:separator/>
      </w:r>
    </w:p>
  </w:endnote>
  <w:endnote w:type="continuationSeparator" w:id="0">
    <w:p w:rsidR="00372543" w:rsidRDefault="00372543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2543" w:rsidRDefault="00372543" w:rsidP="00F1345A">
      <w:pPr>
        <w:spacing w:after="0" w:line="240" w:lineRule="auto"/>
      </w:pPr>
      <w:r>
        <w:separator/>
      </w:r>
    </w:p>
  </w:footnote>
  <w:footnote w:type="continuationSeparator" w:id="0">
    <w:p w:rsidR="00372543" w:rsidRDefault="00372543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669"/>
    <w:multiLevelType w:val="hybridMultilevel"/>
    <w:tmpl w:val="C5481824"/>
    <w:lvl w:ilvl="0" w:tplc="955C6C0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FED1C8D"/>
    <w:multiLevelType w:val="hybridMultilevel"/>
    <w:tmpl w:val="183C3378"/>
    <w:lvl w:ilvl="0" w:tplc="4E2EBFEA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1DD042B"/>
    <w:multiLevelType w:val="hybridMultilevel"/>
    <w:tmpl w:val="CB425690"/>
    <w:lvl w:ilvl="0" w:tplc="99224AD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284159D"/>
    <w:multiLevelType w:val="hybridMultilevel"/>
    <w:tmpl w:val="8752E488"/>
    <w:lvl w:ilvl="0" w:tplc="9A2CF2B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1E9A2680"/>
    <w:multiLevelType w:val="hybridMultilevel"/>
    <w:tmpl w:val="7E58880E"/>
    <w:lvl w:ilvl="0" w:tplc="05E8FC8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F570744"/>
    <w:multiLevelType w:val="hybridMultilevel"/>
    <w:tmpl w:val="1794DDC0"/>
    <w:lvl w:ilvl="0" w:tplc="CACC736A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7" w15:restartNumberingAfterBreak="0">
    <w:nsid w:val="2F7B2E61"/>
    <w:multiLevelType w:val="hybridMultilevel"/>
    <w:tmpl w:val="0E7AC2E2"/>
    <w:lvl w:ilvl="0" w:tplc="5624FBB6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047FA2"/>
    <w:multiLevelType w:val="hybridMultilevel"/>
    <w:tmpl w:val="77989B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55D64446"/>
    <w:multiLevelType w:val="hybridMultilevel"/>
    <w:tmpl w:val="997E0B3E"/>
    <w:lvl w:ilvl="0" w:tplc="029A149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A11AC"/>
    <w:multiLevelType w:val="hybridMultilevel"/>
    <w:tmpl w:val="8ED86B2C"/>
    <w:lvl w:ilvl="0" w:tplc="21B0A9CC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7E067A24"/>
    <w:multiLevelType w:val="hybridMultilevel"/>
    <w:tmpl w:val="F24E3040"/>
    <w:lvl w:ilvl="0" w:tplc="0772EEF0">
      <w:start w:val="8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6"/>
  </w:num>
  <w:num w:numId="8">
    <w:abstractNumId w:val="12"/>
  </w:num>
  <w:num w:numId="9">
    <w:abstractNumId w:val="1"/>
  </w:num>
  <w:num w:numId="10">
    <w:abstractNumId w:val="2"/>
  </w:num>
  <w:num w:numId="11">
    <w:abstractNumId w:val="5"/>
  </w:num>
  <w:num w:numId="12">
    <w:abstractNumId w:val="10"/>
  </w:num>
  <w:num w:numId="13">
    <w:abstractNumId w:val="9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MxNze3NLI0NzZR0lEKTi0uzszPAykwqQUAZSWGBiwAAAA="/>
  </w:docVars>
  <w:rsids>
    <w:rsidRoot w:val="00C812BA"/>
    <w:rsid w:val="00002110"/>
    <w:rsid w:val="00002634"/>
    <w:rsid w:val="000063EF"/>
    <w:rsid w:val="00007C34"/>
    <w:rsid w:val="00007C35"/>
    <w:rsid w:val="00010BF0"/>
    <w:rsid w:val="00011686"/>
    <w:rsid w:val="00013575"/>
    <w:rsid w:val="00014AC7"/>
    <w:rsid w:val="00016BF7"/>
    <w:rsid w:val="0002017F"/>
    <w:rsid w:val="00022B48"/>
    <w:rsid w:val="00022B63"/>
    <w:rsid w:val="00023E69"/>
    <w:rsid w:val="000252AD"/>
    <w:rsid w:val="0002580C"/>
    <w:rsid w:val="00025EAD"/>
    <w:rsid w:val="000272D0"/>
    <w:rsid w:val="000334F1"/>
    <w:rsid w:val="00033A9E"/>
    <w:rsid w:val="000348CB"/>
    <w:rsid w:val="00037D75"/>
    <w:rsid w:val="00037F3E"/>
    <w:rsid w:val="00043D73"/>
    <w:rsid w:val="000443C6"/>
    <w:rsid w:val="0004540C"/>
    <w:rsid w:val="000469B4"/>
    <w:rsid w:val="0005343C"/>
    <w:rsid w:val="000542B2"/>
    <w:rsid w:val="00055FA6"/>
    <w:rsid w:val="00061049"/>
    <w:rsid w:val="00062FF2"/>
    <w:rsid w:val="000666B0"/>
    <w:rsid w:val="000667DE"/>
    <w:rsid w:val="00070F35"/>
    <w:rsid w:val="00070F7F"/>
    <w:rsid w:val="000718E4"/>
    <w:rsid w:val="00072360"/>
    <w:rsid w:val="000737FE"/>
    <w:rsid w:val="000755F7"/>
    <w:rsid w:val="00077D28"/>
    <w:rsid w:val="000823FC"/>
    <w:rsid w:val="00084353"/>
    <w:rsid w:val="00087A2A"/>
    <w:rsid w:val="0009197E"/>
    <w:rsid w:val="00094D44"/>
    <w:rsid w:val="000A2D19"/>
    <w:rsid w:val="000A4BA7"/>
    <w:rsid w:val="000B373E"/>
    <w:rsid w:val="000B417A"/>
    <w:rsid w:val="000B4595"/>
    <w:rsid w:val="000B6588"/>
    <w:rsid w:val="000B6B2D"/>
    <w:rsid w:val="000B752A"/>
    <w:rsid w:val="000C152B"/>
    <w:rsid w:val="000C1CFA"/>
    <w:rsid w:val="000C271A"/>
    <w:rsid w:val="000D022D"/>
    <w:rsid w:val="000E3B35"/>
    <w:rsid w:val="000E491C"/>
    <w:rsid w:val="000E52D1"/>
    <w:rsid w:val="000E59D7"/>
    <w:rsid w:val="000E6029"/>
    <w:rsid w:val="000E7BC8"/>
    <w:rsid w:val="000F22FA"/>
    <w:rsid w:val="000F2BDA"/>
    <w:rsid w:val="000F2FAB"/>
    <w:rsid w:val="000F4F69"/>
    <w:rsid w:val="000F5D26"/>
    <w:rsid w:val="000F686E"/>
    <w:rsid w:val="000F6AA6"/>
    <w:rsid w:val="00100195"/>
    <w:rsid w:val="001040FB"/>
    <w:rsid w:val="0010415E"/>
    <w:rsid w:val="00105BFC"/>
    <w:rsid w:val="0010701A"/>
    <w:rsid w:val="001158F6"/>
    <w:rsid w:val="00116BC4"/>
    <w:rsid w:val="001177D4"/>
    <w:rsid w:val="00120743"/>
    <w:rsid w:val="0012159F"/>
    <w:rsid w:val="00124AFD"/>
    <w:rsid w:val="001303DF"/>
    <w:rsid w:val="001316C1"/>
    <w:rsid w:val="00131D84"/>
    <w:rsid w:val="00131FD1"/>
    <w:rsid w:val="00136B5C"/>
    <w:rsid w:val="0013754E"/>
    <w:rsid w:val="001375E0"/>
    <w:rsid w:val="0014056A"/>
    <w:rsid w:val="001436E7"/>
    <w:rsid w:val="00144F13"/>
    <w:rsid w:val="001470DC"/>
    <w:rsid w:val="00147780"/>
    <w:rsid w:val="00150DC1"/>
    <w:rsid w:val="00156ABA"/>
    <w:rsid w:val="00161724"/>
    <w:rsid w:val="001652ED"/>
    <w:rsid w:val="00166067"/>
    <w:rsid w:val="00167CF3"/>
    <w:rsid w:val="0017133D"/>
    <w:rsid w:val="00174F7E"/>
    <w:rsid w:val="00175C0F"/>
    <w:rsid w:val="00176610"/>
    <w:rsid w:val="00177B3C"/>
    <w:rsid w:val="001806A2"/>
    <w:rsid w:val="001846E5"/>
    <w:rsid w:val="0018616A"/>
    <w:rsid w:val="00191461"/>
    <w:rsid w:val="0019148C"/>
    <w:rsid w:val="0019337D"/>
    <w:rsid w:val="0019416A"/>
    <w:rsid w:val="00195C92"/>
    <w:rsid w:val="00197B08"/>
    <w:rsid w:val="001A2285"/>
    <w:rsid w:val="001A2765"/>
    <w:rsid w:val="001A6859"/>
    <w:rsid w:val="001B25DD"/>
    <w:rsid w:val="001B4927"/>
    <w:rsid w:val="001B6752"/>
    <w:rsid w:val="001B7F96"/>
    <w:rsid w:val="001C010B"/>
    <w:rsid w:val="001C1E1E"/>
    <w:rsid w:val="001C315B"/>
    <w:rsid w:val="001C3C92"/>
    <w:rsid w:val="001C50BD"/>
    <w:rsid w:val="001C520F"/>
    <w:rsid w:val="001C7EBE"/>
    <w:rsid w:val="001D172C"/>
    <w:rsid w:val="001D359D"/>
    <w:rsid w:val="001D605C"/>
    <w:rsid w:val="001D60B2"/>
    <w:rsid w:val="001D6D65"/>
    <w:rsid w:val="001E0373"/>
    <w:rsid w:val="001E0DA0"/>
    <w:rsid w:val="001E3674"/>
    <w:rsid w:val="001E5389"/>
    <w:rsid w:val="00200F78"/>
    <w:rsid w:val="002024C0"/>
    <w:rsid w:val="00202907"/>
    <w:rsid w:val="00203765"/>
    <w:rsid w:val="002043FC"/>
    <w:rsid w:val="0020460F"/>
    <w:rsid w:val="00205CE3"/>
    <w:rsid w:val="00207BFB"/>
    <w:rsid w:val="00215E28"/>
    <w:rsid w:val="00216083"/>
    <w:rsid w:val="00216E05"/>
    <w:rsid w:val="002212EE"/>
    <w:rsid w:val="002217D2"/>
    <w:rsid w:val="002222B1"/>
    <w:rsid w:val="00223CD7"/>
    <w:rsid w:val="00223D3C"/>
    <w:rsid w:val="00224892"/>
    <w:rsid w:val="00224C8A"/>
    <w:rsid w:val="00224E08"/>
    <w:rsid w:val="002258A1"/>
    <w:rsid w:val="002332AC"/>
    <w:rsid w:val="00233307"/>
    <w:rsid w:val="00234269"/>
    <w:rsid w:val="00234F3E"/>
    <w:rsid w:val="00234FAF"/>
    <w:rsid w:val="00237CA3"/>
    <w:rsid w:val="00241079"/>
    <w:rsid w:val="002430F7"/>
    <w:rsid w:val="00244D49"/>
    <w:rsid w:val="00246CB7"/>
    <w:rsid w:val="00251362"/>
    <w:rsid w:val="002543FD"/>
    <w:rsid w:val="0025715B"/>
    <w:rsid w:val="002615FA"/>
    <w:rsid w:val="002638A8"/>
    <w:rsid w:val="002639AC"/>
    <w:rsid w:val="00263AE1"/>
    <w:rsid w:val="00263D88"/>
    <w:rsid w:val="00264939"/>
    <w:rsid w:val="00266FA3"/>
    <w:rsid w:val="00267883"/>
    <w:rsid w:val="00267EB5"/>
    <w:rsid w:val="0027111E"/>
    <w:rsid w:val="00275343"/>
    <w:rsid w:val="00275C45"/>
    <w:rsid w:val="0027658E"/>
    <w:rsid w:val="00285384"/>
    <w:rsid w:val="00290625"/>
    <w:rsid w:val="0029072E"/>
    <w:rsid w:val="00291F67"/>
    <w:rsid w:val="0029225E"/>
    <w:rsid w:val="00292D70"/>
    <w:rsid w:val="0029382F"/>
    <w:rsid w:val="00293FB5"/>
    <w:rsid w:val="00294B39"/>
    <w:rsid w:val="00297D26"/>
    <w:rsid w:val="002A106D"/>
    <w:rsid w:val="002A309A"/>
    <w:rsid w:val="002A4833"/>
    <w:rsid w:val="002A54E2"/>
    <w:rsid w:val="002A611E"/>
    <w:rsid w:val="002B3747"/>
    <w:rsid w:val="002B5FFE"/>
    <w:rsid w:val="002C22F9"/>
    <w:rsid w:val="002C3811"/>
    <w:rsid w:val="002C392A"/>
    <w:rsid w:val="002C5E19"/>
    <w:rsid w:val="002D0ADF"/>
    <w:rsid w:val="002D19F7"/>
    <w:rsid w:val="002D2346"/>
    <w:rsid w:val="002D2610"/>
    <w:rsid w:val="002D2DDB"/>
    <w:rsid w:val="002D5AA9"/>
    <w:rsid w:val="002E1F79"/>
    <w:rsid w:val="002E23C5"/>
    <w:rsid w:val="002E4A21"/>
    <w:rsid w:val="002E64EC"/>
    <w:rsid w:val="002E65CE"/>
    <w:rsid w:val="002F07DB"/>
    <w:rsid w:val="002F306C"/>
    <w:rsid w:val="002F63B0"/>
    <w:rsid w:val="002F7984"/>
    <w:rsid w:val="0030340A"/>
    <w:rsid w:val="00303C51"/>
    <w:rsid w:val="0030528B"/>
    <w:rsid w:val="00305C1B"/>
    <w:rsid w:val="00305E87"/>
    <w:rsid w:val="0030652C"/>
    <w:rsid w:val="00306F50"/>
    <w:rsid w:val="0030719F"/>
    <w:rsid w:val="00307F5A"/>
    <w:rsid w:val="00315EBF"/>
    <w:rsid w:val="003172B2"/>
    <w:rsid w:val="00317E97"/>
    <w:rsid w:val="0032285F"/>
    <w:rsid w:val="00323102"/>
    <w:rsid w:val="0032396A"/>
    <w:rsid w:val="003261E9"/>
    <w:rsid w:val="00326928"/>
    <w:rsid w:val="00330635"/>
    <w:rsid w:val="0033182D"/>
    <w:rsid w:val="00332003"/>
    <w:rsid w:val="00332908"/>
    <w:rsid w:val="00333D56"/>
    <w:rsid w:val="0033412C"/>
    <w:rsid w:val="003409F6"/>
    <w:rsid w:val="003437F7"/>
    <w:rsid w:val="0034580B"/>
    <w:rsid w:val="00345B60"/>
    <w:rsid w:val="00352AFF"/>
    <w:rsid w:val="003533B1"/>
    <w:rsid w:val="00355ECD"/>
    <w:rsid w:val="003609A0"/>
    <w:rsid w:val="00360C16"/>
    <w:rsid w:val="00361754"/>
    <w:rsid w:val="00362246"/>
    <w:rsid w:val="00363566"/>
    <w:rsid w:val="0036367D"/>
    <w:rsid w:val="00364728"/>
    <w:rsid w:val="00364C69"/>
    <w:rsid w:val="00366812"/>
    <w:rsid w:val="00367926"/>
    <w:rsid w:val="003679AF"/>
    <w:rsid w:val="00372543"/>
    <w:rsid w:val="00377835"/>
    <w:rsid w:val="0038093A"/>
    <w:rsid w:val="00383BF4"/>
    <w:rsid w:val="003846A0"/>
    <w:rsid w:val="00384E95"/>
    <w:rsid w:val="003850AA"/>
    <w:rsid w:val="00385772"/>
    <w:rsid w:val="00385D9A"/>
    <w:rsid w:val="00385E65"/>
    <w:rsid w:val="00390EEC"/>
    <w:rsid w:val="00394D05"/>
    <w:rsid w:val="00395AB0"/>
    <w:rsid w:val="00396052"/>
    <w:rsid w:val="003A2543"/>
    <w:rsid w:val="003A5712"/>
    <w:rsid w:val="003A7BC6"/>
    <w:rsid w:val="003B09DA"/>
    <w:rsid w:val="003B0A2D"/>
    <w:rsid w:val="003B4B7A"/>
    <w:rsid w:val="003B5D15"/>
    <w:rsid w:val="003C0DFF"/>
    <w:rsid w:val="003C2C83"/>
    <w:rsid w:val="003C39CC"/>
    <w:rsid w:val="003C3FA5"/>
    <w:rsid w:val="003C57DB"/>
    <w:rsid w:val="003C655A"/>
    <w:rsid w:val="003C7B25"/>
    <w:rsid w:val="003D05C1"/>
    <w:rsid w:val="003D0F30"/>
    <w:rsid w:val="003D188E"/>
    <w:rsid w:val="003D2740"/>
    <w:rsid w:val="003D292C"/>
    <w:rsid w:val="003D3387"/>
    <w:rsid w:val="003D58D9"/>
    <w:rsid w:val="003D5BA3"/>
    <w:rsid w:val="003D777A"/>
    <w:rsid w:val="003E1802"/>
    <w:rsid w:val="003E2F8E"/>
    <w:rsid w:val="003E3440"/>
    <w:rsid w:val="003E3B82"/>
    <w:rsid w:val="003E4AA4"/>
    <w:rsid w:val="003F26A5"/>
    <w:rsid w:val="003F2FF9"/>
    <w:rsid w:val="003F7319"/>
    <w:rsid w:val="003F79D0"/>
    <w:rsid w:val="00400151"/>
    <w:rsid w:val="00401080"/>
    <w:rsid w:val="0041124A"/>
    <w:rsid w:val="004127D0"/>
    <w:rsid w:val="0041331C"/>
    <w:rsid w:val="00416D7F"/>
    <w:rsid w:val="00417F58"/>
    <w:rsid w:val="00421D74"/>
    <w:rsid w:val="0042522D"/>
    <w:rsid w:val="0042581F"/>
    <w:rsid w:val="00435816"/>
    <w:rsid w:val="004359F7"/>
    <w:rsid w:val="00435CE8"/>
    <w:rsid w:val="004361FC"/>
    <w:rsid w:val="00436433"/>
    <w:rsid w:val="00437F3C"/>
    <w:rsid w:val="00440BCF"/>
    <w:rsid w:val="00441BC3"/>
    <w:rsid w:val="004423E9"/>
    <w:rsid w:val="00443380"/>
    <w:rsid w:val="00445539"/>
    <w:rsid w:val="0044577C"/>
    <w:rsid w:val="004500A1"/>
    <w:rsid w:val="00450651"/>
    <w:rsid w:val="00450CEF"/>
    <w:rsid w:val="00454144"/>
    <w:rsid w:val="00455B77"/>
    <w:rsid w:val="00462264"/>
    <w:rsid w:val="004640C3"/>
    <w:rsid w:val="00466FC2"/>
    <w:rsid w:val="00470BF2"/>
    <w:rsid w:val="00470E08"/>
    <w:rsid w:val="00471591"/>
    <w:rsid w:val="004720BA"/>
    <w:rsid w:val="004738AA"/>
    <w:rsid w:val="00473FC7"/>
    <w:rsid w:val="00477F2E"/>
    <w:rsid w:val="004802E0"/>
    <w:rsid w:val="0048269C"/>
    <w:rsid w:val="0048530F"/>
    <w:rsid w:val="00485B1F"/>
    <w:rsid w:val="004904AA"/>
    <w:rsid w:val="004920FE"/>
    <w:rsid w:val="004965EB"/>
    <w:rsid w:val="0049782C"/>
    <w:rsid w:val="004A0D9C"/>
    <w:rsid w:val="004A0F48"/>
    <w:rsid w:val="004A1772"/>
    <w:rsid w:val="004A2E08"/>
    <w:rsid w:val="004A79D5"/>
    <w:rsid w:val="004B11FB"/>
    <w:rsid w:val="004B3A6B"/>
    <w:rsid w:val="004B4C09"/>
    <w:rsid w:val="004B5AD2"/>
    <w:rsid w:val="004B7F52"/>
    <w:rsid w:val="004C0849"/>
    <w:rsid w:val="004C5B85"/>
    <w:rsid w:val="004C71D9"/>
    <w:rsid w:val="004C7F1F"/>
    <w:rsid w:val="004E36D9"/>
    <w:rsid w:val="004E45C6"/>
    <w:rsid w:val="004E4C65"/>
    <w:rsid w:val="004E5BEF"/>
    <w:rsid w:val="004E5E15"/>
    <w:rsid w:val="004F17CD"/>
    <w:rsid w:val="004F216A"/>
    <w:rsid w:val="004F2C41"/>
    <w:rsid w:val="004F694C"/>
    <w:rsid w:val="004F71AC"/>
    <w:rsid w:val="004F740D"/>
    <w:rsid w:val="005027D3"/>
    <w:rsid w:val="005044CE"/>
    <w:rsid w:val="00504C52"/>
    <w:rsid w:val="005059F7"/>
    <w:rsid w:val="005128D3"/>
    <w:rsid w:val="005136A4"/>
    <w:rsid w:val="005161F5"/>
    <w:rsid w:val="00517542"/>
    <w:rsid w:val="00520D2C"/>
    <w:rsid w:val="0052130B"/>
    <w:rsid w:val="005214DE"/>
    <w:rsid w:val="00522395"/>
    <w:rsid w:val="00522EE0"/>
    <w:rsid w:val="0052535A"/>
    <w:rsid w:val="005257BE"/>
    <w:rsid w:val="00531025"/>
    <w:rsid w:val="005337F6"/>
    <w:rsid w:val="00534B59"/>
    <w:rsid w:val="005427C8"/>
    <w:rsid w:val="00543B28"/>
    <w:rsid w:val="00547194"/>
    <w:rsid w:val="0055254D"/>
    <w:rsid w:val="00554154"/>
    <w:rsid w:val="00561AC8"/>
    <w:rsid w:val="005649A6"/>
    <w:rsid w:val="00566174"/>
    <w:rsid w:val="00570F2C"/>
    <w:rsid w:val="0057329F"/>
    <w:rsid w:val="00574995"/>
    <w:rsid w:val="00576B21"/>
    <w:rsid w:val="005775AD"/>
    <w:rsid w:val="005827DE"/>
    <w:rsid w:val="00582BE0"/>
    <w:rsid w:val="00583EF6"/>
    <w:rsid w:val="0058432D"/>
    <w:rsid w:val="00590705"/>
    <w:rsid w:val="00590BF0"/>
    <w:rsid w:val="00593DA8"/>
    <w:rsid w:val="00597882"/>
    <w:rsid w:val="005A16DA"/>
    <w:rsid w:val="005A1A53"/>
    <w:rsid w:val="005A4691"/>
    <w:rsid w:val="005A4989"/>
    <w:rsid w:val="005A74C4"/>
    <w:rsid w:val="005B649C"/>
    <w:rsid w:val="005C0C37"/>
    <w:rsid w:val="005C206A"/>
    <w:rsid w:val="005C24CB"/>
    <w:rsid w:val="005C4965"/>
    <w:rsid w:val="005C6925"/>
    <w:rsid w:val="005C6E2D"/>
    <w:rsid w:val="005C7E2C"/>
    <w:rsid w:val="005D028D"/>
    <w:rsid w:val="005D0B26"/>
    <w:rsid w:val="005D580C"/>
    <w:rsid w:val="005D765B"/>
    <w:rsid w:val="005D76BE"/>
    <w:rsid w:val="005E15EE"/>
    <w:rsid w:val="005E2C73"/>
    <w:rsid w:val="005E511A"/>
    <w:rsid w:val="005F3461"/>
    <w:rsid w:val="006024E5"/>
    <w:rsid w:val="00604BB1"/>
    <w:rsid w:val="00610A0F"/>
    <w:rsid w:val="00611303"/>
    <w:rsid w:val="006132C4"/>
    <w:rsid w:val="006146D8"/>
    <w:rsid w:val="0061583F"/>
    <w:rsid w:val="006174FD"/>
    <w:rsid w:val="00621ABC"/>
    <w:rsid w:val="006247C7"/>
    <w:rsid w:val="00630A61"/>
    <w:rsid w:val="00631CE0"/>
    <w:rsid w:val="00633B71"/>
    <w:rsid w:val="00634434"/>
    <w:rsid w:val="00636ADB"/>
    <w:rsid w:val="006371AA"/>
    <w:rsid w:val="006375E0"/>
    <w:rsid w:val="00641660"/>
    <w:rsid w:val="00644F81"/>
    <w:rsid w:val="0064664F"/>
    <w:rsid w:val="00647387"/>
    <w:rsid w:val="00647E31"/>
    <w:rsid w:val="006501DD"/>
    <w:rsid w:val="00652064"/>
    <w:rsid w:val="006547B2"/>
    <w:rsid w:val="0065496A"/>
    <w:rsid w:val="006571ED"/>
    <w:rsid w:val="006612EC"/>
    <w:rsid w:val="00661E7F"/>
    <w:rsid w:val="00670442"/>
    <w:rsid w:val="00672F97"/>
    <w:rsid w:val="00675DE3"/>
    <w:rsid w:val="0068344C"/>
    <w:rsid w:val="00684F90"/>
    <w:rsid w:val="00686EBB"/>
    <w:rsid w:val="00690613"/>
    <w:rsid w:val="00690D75"/>
    <w:rsid w:val="00696F1E"/>
    <w:rsid w:val="00696F28"/>
    <w:rsid w:val="00697DA4"/>
    <w:rsid w:val="006A183D"/>
    <w:rsid w:val="006A2899"/>
    <w:rsid w:val="006A2A3B"/>
    <w:rsid w:val="006B16D1"/>
    <w:rsid w:val="006B2CF8"/>
    <w:rsid w:val="006B52A4"/>
    <w:rsid w:val="006B569B"/>
    <w:rsid w:val="006B5F33"/>
    <w:rsid w:val="006C1025"/>
    <w:rsid w:val="006C221F"/>
    <w:rsid w:val="006C2A75"/>
    <w:rsid w:val="006C4C19"/>
    <w:rsid w:val="006D15BA"/>
    <w:rsid w:val="006D3B03"/>
    <w:rsid w:val="006E1F5F"/>
    <w:rsid w:val="006E52A9"/>
    <w:rsid w:val="006E53F9"/>
    <w:rsid w:val="006E6BF7"/>
    <w:rsid w:val="006F33B4"/>
    <w:rsid w:val="006F477F"/>
    <w:rsid w:val="006F5061"/>
    <w:rsid w:val="006F7900"/>
    <w:rsid w:val="0070001B"/>
    <w:rsid w:val="00700745"/>
    <w:rsid w:val="00702E99"/>
    <w:rsid w:val="007065CE"/>
    <w:rsid w:val="007104DB"/>
    <w:rsid w:val="00712475"/>
    <w:rsid w:val="00715274"/>
    <w:rsid w:val="00720218"/>
    <w:rsid w:val="0072203A"/>
    <w:rsid w:val="007235EF"/>
    <w:rsid w:val="00723A44"/>
    <w:rsid w:val="00723B0E"/>
    <w:rsid w:val="00723E09"/>
    <w:rsid w:val="00730872"/>
    <w:rsid w:val="00734605"/>
    <w:rsid w:val="00736036"/>
    <w:rsid w:val="007404AC"/>
    <w:rsid w:val="00743E1E"/>
    <w:rsid w:val="0074577B"/>
    <w:rsid w:val="00746FEC"/>
    <w:rsid w:val="00755040"/>
    <w:rsid w:val="00755FCD"/>
    <w:rsid w:val="00756E40"/>
    <w:rsid w:val="00761A68"/>
    <w:rsid w:val="00767D4E"/>
    <w:rsid w:val="00770406"/>
    <w:rsid w:val="00770C67"/>
    <w:rsid w:val="007723FB"/>
    <w:rsid w:val="00772B6D"/>
    <w:rsid w:val="0078590B"/>
    <w:rsid w:val="00795157"/>
    <w:rsid w:val="00795E45"/>
    <w:rsid w:val="00795E8A"/>
    <w:rsid w:val="0079788A"/>
    <w:rsid w:val="007A03E9"/>
    <w:rsid w:val="007A5578"/>
    <w:rsid w:val="007A5E1B"/>
    <w:rsid w:val="007A6044"/>
    <w:rsid w:val="007A7100"/>
    <w:rsid w:val="007B29A2"/>
    <w:rsid w:val="007B5830"/>
    <w:rsid w:val="007B6394"/>
    <w:rsid w:val="007B71EB"/>
    <w:rsid w:val="007B7520"/>
    <w:rsid w:val="007C1560"/>
    <w:rsid w:val="007C1852"/>
    <w:rsid w:val="007C46CA"/>
    <w:rsid w:val="007C4FF4"/>
    <w:rsid w:val="007D0D05"/>
    <w:rsid w:val="007D2A18"/>
    <w:rsid w:val="007D2CEC"/>
    <w:rsid w:val="007D5C29"/>
    <w:rsid w:val="007D6B7E"/>
    <w:rsid w:val="007D7994"/>
    <w:rsid w:val="007E0E9F"/>
    <w:rsid w:val="007E5CB2"/>
    <w:rsid w:val="007E6C52"/>
    <w:rsid w:val="007E7124"/>
    <w:rsid w:val="007F0B4F"/>
    <w:rsid w:val="007F1F54"/>
    <w:rsid w:val="007F37D9"/>
    <w:rsid w:val="007F3DDD"/>
    <w:rsid w:val="007F5043"/>
    <w:rsid w:val="007F5AF8"/>
    <w:rsid w:val="00804BE0"/>
    <w:rsid w:val="00806C7D"/>
    <w:rsid w:val="008072E1"/>
    <w:rsid w:val="00813C87"/>
    <w:rsid w:val="00816B9B"/>
    <w:rsid w:val="0081765C"/>
    <w:rsid w:val="00820507"/>
    <w:rsid w:val="0082064A"/>
    <w:rsid w:val="00820754"/>
    <w:rsid w:val="00825FC3"/>
    <w:rsid w:val="00826DAD"/>
    <w:rsid w:val="0082738E"/>
    <w:rsid w:val="00831A8B"/>
    <w:rsid w:val="008322A1"/>
    <w:rsid w:val="008333A9"/>
    <w:rsid w:val="00833FB8"/>
    <w:rsid w:val="00834B4B"/>
    <w:rsid w:val="0083653E"/>
    <w:rsid w:val="0083785A"/>
    <w:rsid w:val="00844149"/>
    <w:rsid w:val="00851C14"/>
    <w:rsid w:val="00854E24"/>
    <w:rsid w:val="0085670B"/>
    <w:rsid w:val="00856D4A"/>
    <w:rsid w:val="0086332E"/>
    <w:rsid w:val="00865BFC"/>
    <w:rsid w:val="0086614F"/>
    <w:rsid w:val="00866DBA"/>
    <w:rsid w:val="00867C51"/>
    <w:rsid w:val="00870CA1"/>
    <w:rsid w:val="008712E2"/>
    <w:rsid w:val="00873A7E"/>
    <w:rsid w:val="00875C65"/>
    <w:rsid w:val="00876FFF"/>
    <w:rsid w:val="0088631F"/>
    <w:rsid w:val="00887FB9"/>
    <w:rsid w:val="008912FA"/>
    <w:rsid w:val="008913FD"/>
    <w:rsid w:val="0089199C"/>
    <w:rsid w:val="00893C43"/>
    <w:rsid w:val="00893DA7"/>
    <w:rsid w:val="008A1BC7"/>
    <w:rsid w:val="008A4001"/>
    <w:rsid w:val="008A51AB"/>
    <w:rsid w:val="008B068A"/>
    <w:rsid w:val="008B0A9F"/>
    <w:rsid w:val="008B31A0"/>
    <w:rsid w:val="008B3E50"/>
    <w:rsid w:val="008B44F8"/>
    <w:rsid w:val="008B671F"/>
    <w:rsid w:val="008C1EAE"/>
    <w:rsid w:val="008C520B"/>
    <w:rsid w:val="008C58D4"/>
    <w:rsid w:val="008C62C0"/>
    <w:rsid w:val="008D0B62"/>
    <w:rsid w:val="008D1155"/>
    <w:rsid w:val="008D5B78"/>
    <w:rsid w:val="008D784B"/>
    <w:rsid w:val="008E0224"/>
    <w:rsid w:val="008E2ACE"/>
    <w:rsid w:val="008E3329"/>
    <w:rsid w:val="008E36E6"/>
    <w:rsid w:val="008E47E2"/>
    <w:rsid w:val="008E5E0F"/>
    <w:rsid w:val="008E7DA9"/>
    <w:rsid w:val="008F05F3"/>
    <w:rsid w:val="008F1FCD"/>
    <w:rsid w:val="008F2DA9"/>
    <w:rsid w:val="008F353B"/>
    <w:rsid w:val="008F37F5"/>
    <w:rsid w:val="008F4A4A"/>
    <w:rsid w:val="008F4E14"/>
    <w:rsid w:val="008F503F"/>
    <w:rsid w:val="008F512D"/>
    <w:rsid w:val="008F5DAD"/>
    <w:rsid w:val="0090029E"/>
    <w:rsid w:val="00901D4C"/>
    <w:rsid w:val="00910A03"/>
    <w:rsid w:val="00910A90"/>
    <w:rsid w:val="009129BA"/>
    <w:rsid w:val="00912C54"/>
    <w:rsid w:val="009137D7"/>
    <w:rsid w:val="00916DA4"/>
    <w:rsid w:val="00917D46"/>
    <w:rsid w:val="009229C9"/>
    <w:rsid w:val="00925DA2"/>
    <w:rsid w:val="00927003"/>
    <w:rsid w:val="00931BF9"/>
    <w:rsid w:val="00932812"/>
    <w:rsid w:val="00933E7A"/>
    <w:rsid w:val="00940FC7"/>
    <w:rsid w:val="00950F7D"/>
    <w:rsid w:val="0095282D"/>
    <w:rsid w:val="00952BAE"/>
    <w:rsid w:val="00953CB8"/>
    <w:rsid w:val="0096397B"/>
    <w:rsid w:val="009642AA"/>
    <w:rsid w:val="00964C1A"/>
    <w:rsid w:val="0096549F"/>
    <w:rsid w:val="00965877"/>
    <w:rsid w:val="00966EA0"/>
    <w:rsid w:val="009753D0"/>
    <w:rsid w:val="00975EEF"/>
    <w:rsid w:val="00984715"/>
    <w:rsid w:val="00984CB3"/>
    <w:rsid w:val="00985325"/>
    <w:rsid w:val="0098581F"/>
    <w:rsid w:val="009902CC"/>
    <w:rsid w:val="009943D0"/>
    <w:rsid w:val="00995069"/>
    <w:rsid w:val="009A00E2"/>
    <w:rsid w:val="009A2526"/>
    <w:rsid w:val="009A5D2F"/>
    <w:rsid w:val="009A6DC5"/>
    <w:rsid w:val="009B175C"/>
    <w:rsid w:val="009B1F41"/>
    <w:rsid w:val="009B2E3A"/>
    <w:rsid w:val="009B3900"/>
    <w:rsid w:val="009B56FB"/>
    <w:rsid w:val="009B5D83"/>
    <w:rsid w:val="009B6AD8"/>
    <w:rsid w:val="009B7895"/>
    <w:rsid w:val="009C0B1B"/>
    <w:rsid w:val="009C2D7F"/>
    <w:rsid w:val="009C398D"/>
    <w:rsid w:val="009C3DEB"/>
    <w:rsid w:val="009D363C"/>
    <w:rsid w:val="009D3726"/>
    <w:rsid w:val="009D505C"/>
    <w:rsid w:val="009D6096"/>
    <w:rsid w:val="009D7181"/>
    <w:rsid w:val="009D72C8"/>
    <w:rsid w:val="009E0AA7"/>
    <w:rsid w:val="009E3DCD"/>
    <w:rsid w:val="009E5944"/>
    <w:rsid w:val="009E61D9"/>
    <w:rsid w:val="009E77CB"/>
    <w:rsid w:val="009F0B9E"/>
    <w:rsid w:val="009F1046"/>
    <w:rsid w:val="009F4881"/>
    <w:rsid w:val="009F571B"/>
    <w:rsid w:val="009F6644"/>
    <w:rsid w:val="009F73D2"/>
    <w:rsid w:val="00A012E1"/>
    <w:rsid w:val="00A03908"/>
    <w:rsid w:val="00A03C33"/>
    <w:rsid w:val="00A0439E"/>
    <w:rsid w:val="00A0487F"/>
    <w:rsid w:val="00A06F07"/>
    <w:rsid w:val="00A250C1"/>
    <w:rsid w:val="00A25C3B"/>
    <w:rsid w:val="00A31145"/>
    <w:rsid w:val="00A324B9"/>
    <w:rsid w:val="00A338F4"/>
    <w:rsid w:val="00A34F4F"/>
    <w:rsid w:val="00A4072C"/>
    <w:rsid w:val="00A43442"/>
    <w:rsid w:val="00A53752"/>
    <w:rsid w:val="00A609CB"/>
    <w:rsid w:val="00A634A4"/>
    <w:rsid w:val="00A65251"/>
    <w:rsid w:val="00A65F63"/>
    <w:rsid w:val="00A6688B"/>
    <w:rsid w:val="00A66B79"/>
    <w:rsid w:val="00A6712E"/>
    <w:rsid w:val="00A672B2"/>
    <w:rsid w:val="00A70492"/>
    <w:rsid w:val="00A73110"/>
    <w:rsid w:val="00A763CD"/>
    <w:rsid w:val="00A771D3"/>
    <w:rsid w:val="00A80EF2"/>
    <w:rsid w:val="00A82846"/>
    <w:rsid w:val="00A85917"/>
    <w:rsid w:val="00A85953"/>
    <w:rsid w:val="00A903E3"/>
    <w:rsid w:val="00A91792"/>
    <w:rsid w:val="00A91ABB"/>
    <w:rsid w:val="00A9411B"/>
    <w:rsid w:val="00A9451C"/>
    <w:rsid w:val="00A97A50"/>
    <w:rsid w:val="00AA7705"/>
    <w:rsid w:val="00AB14D7"/>
    <w:rsid w:val="00AB431A"/>
    <w:rsid w:val="00AC335E"/>
    <w:rsid w:val="00AC555B"/>
    <w:rsid w:val="00AC73DD"/>
    <w:rsid w:val="00AE01F2"/>
    <w:rsid w:val="00AE5EFD"/>
    <w:rsid w:val="00AE63C4"/>
    <w:rsid w:val="00AE6D8B"/>
    <w:rsid w:val="00AF0545"/>
    <w:rsid w:val="00AF0B57"/>
    <w:rsid w:val="00AF34A3"/>
    <w:rsid w:val="00AF3930"/>
    <w:rsid w:val="00AF401A"/>
    <w:rsid w:val="00AF4092"/>
    <w:rsid w:val="00AF6A0B"/>
    <w:rsid w:val="00AF7DC6"/>
    <w:rsid w:val="00B053C6"/>
    <w:rsid w:val="00B07348"/>
    <w:rsid w:val="00B12B50"/>
    <w:rsid w:val="00B14A45"/>
    <w:rsid w:val="00B17561"/>
    <w:rsid w:val="00B20BD0"/>
    <w:rsid w:val="00B242B5"/>
    <w:rsid w:val="00B2497A"/>
    <w:rsid w:val="00B26A2A"/>
    <w:rsid w:val="00B26E06"/>
    <w:rsid w:val="00B31279"/>
    <w:rsid w:val="00B32994"/>
    <w:rsid w:val="00B35256"/>
    <w:rsid w:val="00B37FFA"/>
    <w:rsid w:val="00B41B65"/>
    <w:rsid w:val="00B42102"/>
    <w:rsid w:val="00B44BB8"/>
    <w:rsid w:val="00B45028"/>
    <w:rsid w:val="00B472F2"/>
    <w:rsid w:val="00B51F56"/>
    <w:rsid w:val="00B52291"/>
    <w:rsid w:val="00B52EC0"/>
    <w:rsid w:val="00B537ED"/>
    <w:rsid w:val="00B54098"/>
    <w:rsid w:val="00B574D2"/>
    <w:rsid w:val="00B57C03"/>
    <w:rsid w:val="00B60AA3"/>
    <w:rsid w:val="00B619DF"/>
    <w:rsid w:val="00B63162"/>
    <w:rsid w:val="00B64435"/>
    <w:rsid w:val="00B64A24"/>
    <w:rsid w:val="00B66688"/>
    <w:rsid w:val="00B67701"/>
    <w:rsid w:val="00B70B83"/>
    <w:rsid w:val="00B70CA7"/>
    <w:rsid w:val="00B71404"/>
    <w:rsid w:val="00B74644"/>
    <w:rsid w:val="00B75070"/>
    <w:rsid w:val="00B75912"/>
    <w:rsid w:val="00B810A0"/>
    <w:rsid w:val="00B8188C"/>
    <w:rsid w:val="00B82023"/>
    <w:rsid w:val="00B82B7D"/>
    <w:rsid w:val="00B8668E"/>
    <w:rsid w:val="00B86C5B"/>
    <w:rsid w:val="00B87C48"/>
    <w:rsid w:val="00B92312"/>
    <w:rsid w:val="00B96478"/>
    <w:rsid w:val="00BA1414"/>
    <w:rsid w:val="00BB5CB1"/>
    <w:rsid w:val="00BB5EDD"/>
    <w:rsid w:val="00BB787E"/>
    <w:rsid w:val="00BC1904"/>
    <w:rsid w:val="00BC38B4"/>
    <w:rsid w:val="00BC3E80"/>
    <w:rsid w:val="00BC479F"/>
    <w:rsid w:val="00BC5D46"/>
    <w:rsid w:val="00BC7BB4"/>
    <w:rsid w:val="00BC7CF8"/>
    <w:rsid w:val="00BD036C"/>
    <w:rsid w:val="00BD06FD"/>
    <w:rsid w:val="00BD4AD3"/>
    <w:rsid w:val="00BD68B6"/>
    <w:rsid w:val="00BD7102"/>
    <w:rsid w:val="00BE1844"/>
    <w:rsid w:val="00BE1BE1"/>
    <w:rsid w:val="00BE36D2"/>
    <w:rsid w:val="00BE3D46"/>
    <w:rsid w:val="00BE54CB"/>
    <w:rsid w:val="00BE690B"/>
    <w:rsid w:val="00BE6F4F"/>
    <w:rsid w:val="00BE74C6"/>
    <w:rsid w:val="00BF03F9"/>
    <w:rsid w:val="00BF42C5"/>
    <w:rsid w:val="00BF4F37"/>
    <w:rsid w:val="00C00140"/>
    <w:rsid w:val="00C024CA"/>
    <w:rsid w:val="00C04108"/>
    <w:rsid w:val="00C065BD"/>
    <w:rsid w:val="00C06D80"/>
    <w:rsid w:val="00C1006C"/>
    <w:rsid w:val="00C11175"/>
    <w:rsid w:val="00C11AC7"/>
    <w:rsid w:val="00C132B1"/>
    <w:rsid w:val="00C154FF"/>
    <w:rsid w:val="00C16C21"/>
    <w:rsid w:val="00C174AD"/>
    <w:rsid w:val="00C20204"/>
    <w:rsid w:val="00C217E6"/>
    <w:rsid w:val="00C24323"/>
    <w:rsid w:val="00C306CA"/>
    <w:rsid w:val="00C31637"/>
    <w:rsid w:val="00C3261C"/>
    <w:rsid w:val="00C3403F"/>
    <w:rsid w:val="00C344CE"/>
    <w:rsid w:val="00C34A55"/>
    <w:rsid w:val="00C35303"/>
    <w:rsid w:val="00C37894"/>
    <w:rsid w:val="00C4328B"/>
    <w:rsid w:val="00C43EF7"/>
    <w:rsid w:val="00C477A6"/>
    <w:rsid w:val="00C512F4"/>
    <w:rsid w:val="00C573A0"/>
    <w:rsid w:val="00C57B1E"/>
    <w:rsid w:val="00C622DF"/>
    <w:rsid w:val="00C6556E"/>
    <w:rsid w:val="00C70B25"/>
    <w:rsid w:val="00C7295C"/>
    <w:rsid w:val="00C743E7"/>
    <w:rsid w:val="00C743F8"/>
    <w:rsid w:val="00C7560E"/>
    <w:rsid w:val="00C778AD"/>
    <w:rsid w:val="00C812BA"/>
    <w:rsid w:val="00C90C6B"/>
    <w:rsid w:val="00C924B4"/>
    <w:rsid w:val="00C93519"/>
    <w:rsid w:val="00C94B86"/>
    <w:rsid w:val="00C975BC"/>
    <w:rsid w:val="00C97987"/>
    <w:rsid w:val="00CA1003"/>
    <w:rsid w:val="00CA417E"/>
    <w:rsid w:val="00CA5C4A"/>
    <w:rsid w:val="00CB328B"/>
    <w:rsid w:val="00CC111C"/>
    <w:rsid w:val="00CC250E"/>
    <w:rsid w:val="00CC2E95"/>
    <w:rsid w:val="00CC368D"/>
    <w:rsid w:val="00CC4CB0"/>
    <w:rsid w:val="00CC6171"/>
    <w:rsid w:val="00CC7F22"/>
    <w:rsid w:val="00CD017C"/>
    <w:rsid w:val="00CD0EDE"/>
    <w:rsid w:val="00CD35E2"/>
    <w:rsid w:val="00CD44DB"/>
    <w:rsid w:val="00CD528C"/>
    <w:rsid w:val="00CE0724"/>
    <w:rsid w:val="00CE1817"/>
    <w:rsid w:val="00CE35A9"/>
    <w:rsid w:val="00CE4F27"/>
    <w:rsid w:val="00CE7022"/>
    <w:rsid w:val="00CF1B29"/>
    <w:rsid w:val="00CF34D7"/>
    <w:rsid w:val="00CF482A"/>
    <w:rsid w:val="00CF5431"/>
    <w:rsid w:val="00CF5AE7"/>
    <w:rsid w:val="00CF5FC8"/>
    <w:rsid w:val="00D0122E"/>
    <w:rsid w:val="00D05AFC"/>
    <w:rsid w:val="00D07CA5"/>
    <w:rsid w:val="00D11496"/>
    <w:rsid w:val="00D12B59"/>
    <w:rsid w:val="00D174EA"/>
    <w:rsid w:val="00D200F2"/>
    <w:rsid w:val="00D21385"/>
    <w:rsid w:val="00D21F7D"/>
    <w:rsid w:val="00D23E55"/>
    <w:rsid w:val="00D33FF3"/>
    <w:rsid w:val="00D35168"/>
    <w:rsid w:val="00D3621B"/>
    <w:rsid w:val="00D366D0"/>
    <w:rsid w:val="00D42F04"/>
    <w:rsid w:val="00D43E14"/>
    <w:rsid w:val="00D52D60"/>
    <w:rsid w:val="00D54EFD"/>
    <w:rsid w:val="00D55689"/>
    <w:rsid w:val="00D569FD"/>
    <w:rsid w:val="00D609EE"/>
    <w:rsid w:val="00D61FE6"/>
    <w:rsid w:val="00D6243E"/>
    <w:rsid w:val="00D64875"/>
    <w:rsid w:val="00D66D79"/>
    <w:rsid w:val="00D6753D"/>
    <w:rsid w:val="00D73084"/>
    <w:rsid w:val="00D75776"/>
    <w:rsid w:val="00D75D50"/>
    <w:rsid w:val="00D80A06"/>
    <w:rsid w:val="00D8365A"/>
    <w:rsid w:val="00D84696"/>
    <w:rsid w:val="00D8574C"/>
    <w:rsid w:val="00D85E5B"/>
    <w:rsid w:val="00D86C7F"/>
    <w:rsid w:val="00D86D2C"/>
    <w:rsid w:val="00D91770"/>
    <w:rsid w:val="00D92769"/>
    <w:rsid w:val="00D95391"/>
    <w:rsid w:val="00D96BBD"/>
    <w:rsid w:val="00D9748E"/>
    <w:rsid w:val="00DA2753"/>
    <w:rsid w:val="00DA5DC6"/>
    <w:rsid w:val="00DB00B4"/>
    <w:rsid w:val="00DB0DF2"/>
    <w:rsid w:val="00DB3A76"/>
    <w:rsid w:val="00DB4C49"/>
    <w:rsid w:val="00DB64E0"/>
    <w:rsid w:val="00DB6D2C"/>
    <w:rsid w:val="00DC14A6"/>
    <w:rsid w:val="00DC306B"/>
    <w:rsid w:val="00DC47DB"/>
    <w:rsid w:val="00DC58D0"/>
    <w:rsid w:val="00DD0616"/>
    <w:rsid w:val="00DD4489"/>
    <w:rsid w:val="00DE1109"/>
    <w:rsid w:val="00DE4664"/>
    <w:rsid w:val="00DE735A"/>
    <w:rsid w:val="00DE75A7"/>
    <w:rsid w:val="00DF225B"/>
    <w:rsid w:val="00DF52B4"/>
    <w:rsid w:val="00E023D2"/>
    <w:rsid w:val="00E056B3"/>
    <w:rsid w:val="00E05F52"/>
    <w:rsid w:val="00E06ADB"/>
    <w:rsid w:val="00E06F90"/>
    <w:rsid w:val="00E132B0"/>
    <w:rsid w:val="00E1480C"/>
    <w:rsid w:val="00E16FA5"/>
    <w:rsid w:val="00E17BA7"/>
    <w:rsid w:val="00E20B97"/>
    <w:rsid w:val="00E22642"/>
    <w:rsid w:val="00E22D00"/>
    <w:rsid w:val="00E25A78"/>
    <w:rsid w:val="00E26B14"/>
    <w:rsid w:val="00E309A4"/>
    <w:rsid w:val="00E311C6"/>
    <w:rsid w:val="00E32759"/>
    <w:rsid w:val="00E3280C"/>
    <w:rsid w:val="00E35E5F"/>
    <w:rsid w:val="00E37164"/>
    <w:rsid w:val="00E4182D"/>
    <w:rsid w:val="00E4253B"/>
    <w:rsid w:val="00E458A5"/>
    <w:rsid w:val="00E45A83"/>
    <w:rsid w:val="00E47E9D"/>
    <w:rsid w:val="00E5196C"/>
    <w:rsid w:val="00E544EA"/>
    <w:rsid w:val="00E54AB0"/>
    <w:rsid w:val="00E6053D"/>
    <w:rsid w:val="00E61011"/>
    <w:rsid w:val="00E6126F"/>
    <w:rsid w:val="00E62A1F"/>
    <w:rsid w:val="00E6361F"/>
    <w:rsid w:val="00E66D6D"/>
    <w:rsid w:val="00E6751F"/>
    <w:rsid w:val="00E6798D"/>
    <w:rsid w:val="00E709FD"/>
    <w:rsid w:val="00E729A4"/>
    <w:rsid w:val="00E72F37"/>
    <w:rsid w:val="00E7319B"/>
    <w:rsid w:val="00E73937"/>
    <w:rsid w:val="00E74196"/>
    <w:rsid w:val="00E756C6"/>
    <w:rsid w:val="00E75E3F"/>
    <w:rsid w:val="00E77071"/>
    <w:rsid w:val="00E802DF"/>
    <w:rsid w:val="00E82612"/>
    <w:rsid w:val="00E827BC"/>
    <w:rsid w:val="00E86376"/>
    <w:rsid w:val="00E86F6D"/>
    <w:rsid w:val="00E870B4"/>
    <w:rsid w:val="00E91665"/>
    <w:rsid w:val="00E91936"/>
    <w:rsid w:val="00E92162"/>
    <w:rsid w:val="00E93002"/>
    <w:rsid w:val="00E933EB"/>
    <w:rsid w:val="00E9541D"/>
    <w:rsid w:val="00E95DD3"/>
    <w:rsid w:val="00EA6D32"/>
    <w:rsid w:val="00EB0DFE"/>
    <w:rsid w:val="00EB3715"/>
    <w:rsid w:val="00EB3DCE"/>
    <w:rsid w:val="00EB6CE0"/>
    <w:rsid w:val="00EB7E5B"/>
    <w:rsid w:val="00EC0645"/>
    <w:rsid w:val="00EC1FA2"/>
    <w:rsid w:val="00EC2226"/>
    <w:rsid w:val="00EC3B85"/>
    <w:rsid w:val="00EC3CD9"/>
    <w:rsid w:val="00EC55E0"/>
    <w:rsid w:val="00EC70BD"/>
    <w:rsid w:val="00EC7A0F"/>
    <w:rsid w:val="00ED0ADF"/>
    <w:rsid w:val="00ED0CD1"/>
    <w:rsid w:val="00ED4CCD"/>
    <w:rsid w:val="00ED645E"/>
    <w:rsid w:val="00ED6F26"/>
    <w:rsid w:val="00ED6FB5"/>
    <w:rsid w:val="00ED7265"/>
    <w:rsid w:val="00ED7D27"/>
    <w:rsid w:val="00EE0CF1"/>
    <w:rsid w:val="00EE441B"/>
    <w:rsid w:val="00EE53B6"/>
    <w:rsid w:val="00EF2BD5"/>
    <w:rsid w:val="00EF4B60"/>
    <w:rsid w:val="00EF649D"/>
    <w:rsid w:val="00EF78A0"/>
    <w:rsid w:val="00F0160E"/>
    <w:rsid w:val="00F03A2F"/>
    <w:rsid w:val="00F1198D"/>
    <w:rsid w:val="00F12FFC"/>
    <w:rsid w:val="00F1345A"/>
    <w:rsid w:val="00F1623D"/>
    <w:rsid w:val="00F21525"/>
    <w:rsid w:val="00F22FC7"/>
    <w:rsid w:val="00F302A8"/>
    <w:rsid w:val="00F33B88"/>
    <w:rsid w:val="00F35C1F"/>
    <w:rsid w:val="00F35C54"/>
    <w:rsid w:val="00F36774"/>
    <w:rsid w:val="00F414BF"/>
    <w:rsid w:val="00F4222F"/>
    <w:rsid w:val="00F4596C"/>
    <w:rsid w:val="00F529BD"/>
    <w:rsid w:val="00F52F66"/>
    <w:rsid w:val="00F54935"/>
    <w:rsid w:val="00F60F44"/>
    <w:rsid w:val="00F7467A"/>
    <w:rsid w:val="00F75610"/>
    <w:rsid w:val="00F80835"/>
    <w:rsid w:val="00F81AD1"/>
    <w:rsid w:val="00F855DC"/>
    <w:rsid w:val="00F90ED1"/>
    <w:rsid w:val="00F914FE"/>
    <w:rsid w:val="00F92485"/>
    <w:rsid w:val="00F96469"/>
    <w:rsid w:val="00F965BF"/>
    <w:rsid w:val="00F96976"/>
    <w:rsid w:val="00F978B8"/>
    <w:rsid w:val="00FA09C0"/>
    <w:rsid w:val="00FA16A3"/>
    <w:rsid w:val="00FA3A9D"/>
    <w:rsid w:val="00FA4900"/>
    <w:rsid w:val="00FA4D9A"/>
    <w:rsid w:val="00FA4F94"/>
    <w:rsid w:val="00FB17FE"/>
    <w:rsid w:val="00FB1982"/>
    <w:rsid w:val="00FB242A"/>
    <w:rsid w:val="00FB257B"/>
    <w:rsid w:val="00FB3A63"/>
    <w:rsid w:val="00FC087D"/>
    <w:rsid w:val="00FC1C2F"/>
    <w:rsid w:val="00FC7562"/>
    <w:rsid w:val="00FC7B90"/>
    <w:rsid w:val="00FD2E4A"/>
    <w:rsid w:val="00FD501D"/>
    <w:rsid w:val="00FD52E1"/>
    <w:rsid w:val="00FD5B99"/>
    <w:rsid w:val="00FE1DA2"/>
    <w:rsid w:val="00FE2A7A"/>
    <w:rsid w:val="00FE3157"/>
    <w:rsid w:val="00FE3BFA"/>
    <w:rsid w:val="00FE4EA0"/>
    <w:rsid w:val="00FE64EE"/>
    <w:rsid w:val="00FF12BD"/>
    <w:rsid w:val="00FF33CB"/>
    <w:rsid w:val="00FF4250"/>
    <w:rsid w:val="00FF578B"/>
    <w:rsid w:val="00FF61E2"/>
    <w:rsid w:val="00FF77FC"/>
    <w:rsid w:val="00FF7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74A07F15"/>
  <w14:defaultImageDpi w14:val="96"/>
  <w15:docId w15:val="{9F0A0753-FE03-44CC-84E8-5C99828E2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5BA3"/>
    <w:pPr>
      <w:bidi/>
    </w:pPr>
    <w:rPr>
      <w:rFonts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812BA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List Paragraph"/>
    <w:basedOn w:val="a"/>
    <w:uiPriority w:val="34"/>
    <w:qFormat/>
    <w:rsid w:val="006E52A9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a6">
    <w:name w:val="header"/>
    <w:basedOn w:val="a"/>
    <w:link w:val="Char0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6"/>
    <w:uiPriority w:val="99"/>
    <w:semiHidden/>
    <w:locked/>
    <w:rsid w:val="00F1345A"/>
    <w:rPr>
      <w:rFonts w:cs="Times New Roman"/>
    </w:rPr>
  </w:style>
  <w:style w:type="paragraph" w:styleId="a7">
    <w:name w:val="footer"/>
    <w:basedOn w:val="a"/>
    <w:link w:val="Char1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7"/>
    <w:uiPriority w:val="99"/>
    <w:semiHidden/>
    <w:locked/>
    <w:rsid w:val="00F1345A"/>
    <w:rPr>
      <w:rFonts w:cs="Times New Roman"/>
    </w:rPr>
  </w:style>
  <w:style w:type="paragraph" w:styleId="a8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a9">
    <w:name w:val="Strong"/>
    <w:basedOn w:val="a0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a1"/>
    <w:next w:val="a3"/>
    <w:uiPriority w:val="59"/>
    <w:rsid w:val="001E0DA0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2">
    <w:name w:val="شبكة جدول2"/>
    <w:basedOn w:val="a1"/>
    <w:next w:val="a3"/>
    <w:uiPriority w:val="59"/>
    <w:rsid w:val="001E0DA0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3">
    <w:name w:val="شبكة جدول3"/>
    <w:basedOn w:val="a1"/>
    <w:next w:val="a3"/>
    <w:uiPriority w:val="59"/>
    <w:rsid w:val="00636ADB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4">
    <w:name w:val="شبكة جدول4"/>
    <w:basedOn w:val="a1"/>
    <w:next w:val="a3"/>
    <w:uiPriority w:val="59"/>
    <w:rsid w:val="005A16D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5">
    <w:name w:val="شبكة جدول5"/>
    <w:basedOn w:val="a1"/>
    <w:next w:val="a3"/>
    <w:uiPriority w:val="59"/>
    <w:rsid w:val="00A012E1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1">
    <w:name w:val="شبكة جدول11"/>
    <w:basedOn w:val="a1"/>
    <w:next w:val="a3"/>
    <w:uiPriority w:val="59"/>
    <w:rsid w:val="00A012E1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6">
    <w:name w:val="شبكة جدول6"/>
    <w:basedOn w:val="a1"/>
    <w:next w:val="a3"/>
    <w:uiPriority w:val="59"/>
    <w:rsid w:val="00A012E1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7">
    <w:name w:val="شبكة جدول7"/>
    <w:basedOn w:val="a1"/>
    <w:next w:val="a3"/>
    <w:uiPriority w:val="59"/>
    <w:rsid w:val="00A012E1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2">
    <w:name w:val="شبكة جدول12"/>
    <w:basedOn w:val="a1"/>
    <w:next w:val="a3"/>
    <w:uiPriority w:val="59"/>
    <w:rsid w:val="00443380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8">
    <w:name w:val="شبكة جدول8"/>
    <w:basedOn w:val="a1"/>
    <w:next w:val="a3"/>
    <w:uiPriority w:val="59"/>
    <w:rsid w:val="00FE4EA0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">
    <w:name w:val="Table Grid1"/>
    <w:basedOn w:val="a1"/>
    <w:next w:val="a3"/>
    <w:uiPriority w:val="59"/>
    <w:rsid w:val="0019337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a1"/>
    <w:next w:val="a3"/>
    <w:uiPriority w:val="59"/>
    <w:rsid w:val="0019337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a1"/>
    <w:next w:val="a3"/>
    <w:uiPriority w:val="59"/>
    <w:rsid w:val="002A54E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4">
    <w:name w:val="Table Grid4"/>
    <w:basedOn w:val="a1"/>
    <w:next w:val="a3"/>
    <w:uiPriority w:val="59"/>
    <w:rsid w:val="002A54E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5">
    <w:name w:val="Table Grid5"/>
    <w:basedOn w:val="a1"/>
    <w:next w:val="a3"/>
    <w:uiPriority w:val="59"/>
    <w:rsid w:val="002A54E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3">
    <w:name w:val="شبكة جدول13"/>
    <w:basedOn w:val="a1"/>
    <w:next w:val="a3"/>
    <w:uiPriority w:val="59"/>
    <w:rsid w:val="002A54E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1">
    <w:name w:val="Table Grid11"/>
    <w:basedOn w:val="a1"/>
    <w:next w:val="a3"/>
    <w:uiPriority w:val="59"/>
    <w:rsid w:val="00BF03F9"/>
    <w:pPr>
      <w:spacing w:after="0" w:line="240" w:lineRule="auto"/>
    </w:pPr>
    <w:rPr>
      <w:rFonts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307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7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B544C8-E294-4CE3-B9CA-3FB56715C4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09</Words>
  <Characters>347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4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Maher</cp:lastModifiedBy>
  <cp:revision>4</cp:revision>
  <cp:lastPrinted>2019-10-21T09:50:00Z</cp:lastPrinted>
  <dcterms:created xsi:type="dcterms:W3CDTF">2020-09-17T18:59:00Z</dcterms:created>
  <dcterms:modified xsi:type="dcterms:W3CDTF">2021-11-21T18:35:00Z</dcterms:modified>
</cp:coreProperties>
</file>